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7395C" w14:textId="365DF8CE" w:rsidR="00586D76" w:rsidRPr="00870FEB" w:rsidRDefault="00750A88" w:rsidP="00586D76">
      <w:pPr>
        <w:pStyle w:val="Header"/>
        <w:tabs>
          <w:tab w:val="left" w:pos="360"/>
        </w:tabs>
        <w:spacing w:after="120"/>
        <w:jc w:val="center"/>
        <w:rPr>
          <w:rFonts w:ascii="Roboto" w:hAnsi="Roboto" w:cs="Arial"/>
          <w:b/>
          <w:color w:val="404040" w:themeColor="text1" w:themeTint="BF"/>
          <w:sz w:val="20"/>
          <w:szCs w:val="20"/>
        </w:rPr>
      </w:pPr>
      <w:r>
        <w:rPr>
          <w:rFonts w:ascii="Roboto" w:hAnsi="Roboto" w:cs="Arial"/>
          <w:b/>
          <w:color w:val="404040" w:themeColor="text1" w:themeTint="BF"/>
          <w:sz w:val="20"/>
          <w:szCs w:val="20"/>
        </w:rPr>
        <w:t>PEVC</w:t>
      </w:r>
      <w:r w:rsidR="00820765" w:rsidRPr="00870FEB">
        <w:rPr>
          <w:rFonts w:ascii="Roboto" w:hAnsi="Roboto" w:cs="Arial"/>
          <w:b/>
          <w:color w:val="404040" w:themeColor="text1" w:themeTint="BF"/>
          <w:sz w:val="20"/>
          <w:szCs w:val="20"/>
        </w:rPr>
        <w:t xml:space="preserve"> </w:t>
      </w:r>
      <w:r w:rsidR="00586D76" w:rsidRPr="00870FEB">
        <w:rPr>
          <w:rFonts w:ascii="Roboto" w:hAnsi="Roboto" w:cs="Arial"/>
          <w:b/>
          <w:color w:val="404040" w:themeColor="text1" w:themeTint="BF"/>
          <w:sz w:val="20"/>
          <w:szCs w:val="20"/>
        </w:rPr>
        <w:t>DISTRIBUTION</w:t>
      </w:r>
      <w:r w:rsidR="009A4312">
        <w:rPr>
          <w:rFonts w:ascii="Roboto" w:hAnsi="Roboto" w:cs="Arial"/>
          <w:b/>
          <w:color w:val="404040" w:themeColor="text1" w:themeTint="BF"/>
          <w:sz w:val="20"/>
          <w:szCs w:val="20"/>
        </w:rPr>
        <w:t xml:space="preserve"> FORM</w:t>
      </w:r>
    </w:p>
    <w:p w14:paraId="4C0BBD89" w14:textId="5E03EDB8" w:rsidR="00F67A2C" w:rsidRPr="007F304E" w:rsidRDefault="00766F88" w:rsidP="007F3AE1">
      <w:pPr>
        <w:pStyle w:val="Header"/>
        <w:tabs>
          <w:tab w:val="clear" w:pos="4680"/>
          <w:tab w:val="clear" w:pos="9360"/>
        </w:tabs>
        <w:spacing w:after="60"/>
        <w:rPr>
          <w:rFonts w:ascii="Roboto" w:hAnsi="Roboto" w:cs="Arial"/>
          <w:b/>
          <w:bCs/>
          <w:smallCaps/>
          <w:sz w:val="19"/>
          <w:szCs w:val="19"/>
        </w:rPr>
      </w:pPr>
      <w:r w:rsidRPr="007F304E">
        <w:rPr>
          <w:rFonts w:ascii="Roboto" w:hAnsi="Roboto" w:cs="Arial"/>
          <w:b/>
          <w:bCs/>
          <w:smallCaps/>
          <w:sz w:val="19"/>
          <w:szCs w:val="19"/>
        </w:rPr>
        <w:t>Name</w:t>
      </w:r>
      <w:r w:rsidR="00376E8D" w:rsidRPr="007F304E">
        <w:rPr>
          <w:rFonts w:ascii="Roboto" w:hAnsi="Roboto" w:cs="Arial"/>
          <w:b/>
          <w:bCs/>
          <w:smallCaps/>
          <w:sz w:val="19"/>
          <w:szCs w:val="19"/>
        </w:rPr>
        <w:t>:</w:t>
      </w:r>
    </w:p>
    <w:p w14:paraId="3541CA02" w14:textId="2A459FAF" w:rsidR="00586D76" w:rsidRPr="00870FEB" w:rsidRDefault="00586D76" w:rsidP="007F3AE1">
      <w:pPr>
        <w:pStyle w:val="Header"/>
        <w:tabs>
          <w:tab w:val="clear" w:pos="4680"/>
          <w:tab w:val="clear" w:pos="9360"/>
        </w:tabs>
        <w:spacing w:after="60"/>
        <w:rPr>
          <w:rFonts w:ascii="Roboto" w:hAnsi="Roboto" w:cs="Arial"/>
          <w:smallCaps/>
          <w:sz w:val="19"/>
          <w:szCs w:val="19"/>
        </w:rPr>
      </w:pPr>
      <w:r w:rsidRPr="00870FEB">
        <w:rPr>
          <w:rFonts w:ascii="Roboto" w:hAnsi="Roboto" w:cs="Arial"/>
          <w:b/>
          <w:smallCaps/>
          <w:sz w:val="19"/>
          <w:szCs w:val="19"/>
        </w:rPr>
        <w:t>Email Subject line:</w:t>
      </w:r>
      <w:r w:rsidRPr="00870FEB">
        <w:rPr>
          <w:rFonts w:ascii="Roboto" w:hAnsi="Roboto" w:cs="Arial"/>
          <w:sz w:val="19"/>
          <w:szCs w:val="19"/>
        </w:rPr>
        <w:t xml:space="preserve"> </w:t>
      </w:r>
      <w:r w:rsidR="008200F8" w:rsidRPr="00870FEB">
        <w:rPr>
          <w:rFonts w:ascii="Roboto" w:hAnsi="Roboto" w:cs="Arial"/>
          <w:i/>
          <w:color w:val="FF0000"/>
          <w:sz w:val="19"/>
          <w:szCs w:val="19"/>
        </w:rPr>
        <w:t xml:space="preserve"> Example: You can use the title line of your resume, VP Operations/Manufacturing or CEO, etc.</w:t>
      </w:r>
      <w:r w:rsidRPr="00870FEB">
        <w:rPr>
          <w:rFonts w:ascii="Roboto" w:hAnsi="Roboto" w:cs="Arial"/>
          <w:sz w:val="19"/>
          <w:szCs w:val="19"/>
        </w:rPr>
        <w:t xml:space="preserve">                                                             </w:t>
      </w:r>
    </w:p>
    <w:p w14:paraId="1FB2F05C" w14:textId="10AB95BF" w:rsidR="0084428A" w:rsidRPr="00D81583" w:rsidRDefault="0084428A" w:rsidP="007F3AE1">
      <w:pPr>
        <w:pStyle w:val="Header"/>
        <w:spacing w:after="60"/>
        <w:rPr>
          <w:rFonts w:ascii="Roboto" w:hAnsi="Roboto" w:cs="Arial"/>
          <w:b/>
          <w:color w:val="0070C0"/>
          <w:sz w:val="19"/>
          <w:szCs w:val="19"/>
        </w:rPr>
      </w:pPr>
      <w:r w:rsidRPr="00870FEB">
        <w:rPr>
          <w:rFonts w:ascii="Roboto" w:hAnsi="Roboto" w:cs="Arial"/>
          <w:b/>
          <w:smallCaps/>
          <w:sz w:val="19"/>
          <w:szCs w:val="19"/>
        </w:rPr>
        <w:t>Location choices / exclusions</w:t>
      </w:r>
      <w:r w:rsidRPr="00870FEB">
        <w:rPr>
          <w:rFonts w:ascii="Roboto" w:hAnsi="Roboto" w:cs="Arial"/>
          <w:b/>
          <w:sz w:val="19"/>
          <w:szCs w:val="19"/>
        </w:rPr>
        <w:t>:  US</w:t>
      </w:r>
      <w:r w:rsidR="00F67A2C" w:rsidRPr="00870FEB">
        <w:rPr>
          <w:rFonts w:ascii="Roboto" w:hAnsi="Roboto" w:cs="Arial"/>
          <w:b/>
          <w:color w:val="0070C0"/>
          <w:sz w:val="19"/>
          <w:szCs w:val="19"/>
        </w:rPr>
        <w:t xml:space="preserve"> </w:t>
      </w:r>
      <w:r w:rsidR="00184FF3" w:rsidRPr="00870FEB">
        <w:rPr>
          <w:rFonts w:ascii="Roboto" w:hAnsi="Roboto" w:cs="Arial"/>
          <w:b/>
          <w:color w:val="0070C0"/>
          <w:sz w:val="19"/>
          <w:szCs w:val="19"/>
        </w:rPr>
        <w:t xml:space="preserve"> </w:t>
      </w:r>
      <w:r w:rsidRPr="00870FEB">
        <w:rPr>
          <w:rFonts w:ascii="Roboto" w:hAnsi="Roboto" w:cs="Arial"/>
          <w:i/>
          <w:color w:val="FF0000"/>
          <w:sz w:val="19"/>
          <w:szCs w:val="19"/>
        </w:rPr>
        <w:t>Example:  U</w:t>
      </w:r>
      <w:r w:rsidR="00184FF3" w:rsidRPr="00870FEB">
        <w:rPr>
          <w:rFonts w:ascii="Roboto" w:hAnsi="Roboto" w:cs="Arial"/>
          <w:i/>
          <w:color w:val="FF0000"/>
          <w:sz w:val="19"/>
          <w:szCs w:val="19"/>
        </w:rPr>
        <w:t>S</w:t>
      </w:r>
      <w:r w:rsidRPr="00870FEB">
        <w:rPr>
          <w:rFonts w:ascii="Roboto" w:hAnsi="Roboto" w:cs="Arial"/>
          <w:i/>
          <w:color w:val="FF0000"/>
          <w:sz w:val="19"/>
          <w:szCs w:val="19"/>
        </w:rPr>
        <w:t>s only or U</w:t>
      </w:r>
      <w:r w:rsidR="00184FF3" w:rsidRPr="00870FEB">
        <w:rPr>
          <w:rFonts w:ascii="Roboto" w:hAnsi="Roboto" w:cs="Arial"/>
          <w:i/>
          <w:color w:val="FF0000"/>
          <w:sz w:val="19"/>
          <w:szCs w:val="19"/>
        </w:rPr>
        <w:t>S</w:t>
      </w:r>
      <w:r w:rsidRPr="00870FEB">
        <w:rPr>
          <w:rFonts w:ascii="Roboto" w:hAnsi="Roboto" w:cs="Arial"/>
          <w:i/>
          <w:color w:val="FF0000"/>
          <w:sz w:val="19"/>
          <w:szCs w:val="19"/>
        </w:rPr>
        <w:t xml:space="preserve"> and Canada or worldwide or no preference</w:t>
      </w:r>
    </w:p>
    <w:p w14:paraId="42BACB72" w14:textId="5EFED860" w:rsidR="00D81583" w:rsidRPr="00D81583" w:rsidRDefault="00D81583" w:rsidP="007F3AE1">
      <w:pPr>
        <w:pStyle w:val="Header"/>
        <w:spacing w:after="60"/>
        <w:rPr>
          <w:rFonts w:ascii="Arial" w:eastAsia="Times New Roman" w:hAnsi="Arial" w:cs="Arial"/>
          <w:b/>
          <w:caps/>
          <w:color w:val="333333"/>
          <w:sz w:val="20"/>
          <w:szCs w:val="20"/>
          <w:u w:val="single"/>
        </w:rPr>
      </w:pPr>
      <w:r w:rsidRPr="009413B6">
        <w:rPr>
          <w:rFonts w:ascii="Roboto" w:hAnsi="Roboto" w:cs="Arial"/>
          <w:b/>
          <w:smallCaps/>
          <w:sz w:val="19"/>
          <w:szCs w:val="19"/>
        </w:rPr>
        <w:t>Type of Firm</w:t>
      </w:r>
      <w:r w:rsidR="009413B6">
        <w:rPr>
          <w:rFonts w:ascii="Roboto" w:hAnsi="Roboto" w:cs="Arial"/>
          <w:b/>
          <w:smallCaps/>
          <w:sz w:val="19"/>
          <w:szCs w:val="19"/>
        </w:rPr>
        <w:t>:</w:t>
      </w:r>
      <w:r w:rsidRPr="00E8076F">
        <w:rPr>
          <w:rFonts w:ascii="Arial" w:eastAsia="Times New Roman" w:hAnsi="Arial" w:cs="Arial"/>
          <w:b/>
          <w:caps/>
          <w:color w:val="333333"/>
          <w:sz w:val="20"/>
          <w:szCs w:val="20"/>
        </w:rPr>
        <w:t xml:space="preserve"> </w:t>
      </w:r>
      <w:r w:rsidRPr="00E8076F">
        <w:rPr>
          <w:rFonts w:ascii="Arial" w:hAnsi="Arial" w:cs="Arial"/>
          <w:i/>
          <w:color w:val="FF0000"/>
          <w:sz w:val="19"/>
          <w:szCs w:val="19"/>
        </w:rPr>
        <w:t>Please</w:t>
      </w:r>
      <w:r w:rsidRPr="00C56DB2">
        <w:rPr>
          <w:rFonts w:ascii="Arial" w:hAnsi="Arial" w:cs="Arial"/>
          <w:i/>
          <w:color w:val="FF0000"/>
          <w:sz w:val="19"/>
          <w:szCs w:val="19"/>
        </w:rPr>
        <w:t xml:space="preserve"> choose which typ</w:t>
      </w:r>
      <w:r>
        <w:rPr>
          <w:rFonts w:ascii="Arial" w:hAnsi="Arial" w:cs="Arial"/>
          <w:i/>
          <w:color w:val="FF0000"/>
          <w:sz w:val="19"/>
          <w:szCs w:val="19"/>
        </w:rPr>
        <w:t>e</w:t>
      </w:r>
      <w:r w:rsidRPr="00C56DB2">
        <w:rPr>
          <w:rFonts w:ascii="Arial" w:hAnsi="Arial" w:cs="Arial"/>
          <w:i/>
          <w:color w:val="FF0000"/>
          <w:sz w:val="19"/>
          <w:szCs w:val="19"/>
        </w:rPr>
        <w:t xml:space="preserve"> of firm you wish to include in your distribution:</w:t>
      </w:r>
    </w:p>
    <w:p w14:paraId="131BB659" w14:textId="77777777" w:rsidR="00D81583" w:rsidRDefault="00D81583" w:rsidP="00D81583">
      <w:pPr>
        <w:pStyle w:val="Header"/>
        <w:spacing w:before="60" w:after="120"/>
        <w:rPr>
          <w:rFonts w:ascii="Arial" w:eastAsia="Times New Roman" w:hAnsi="Arial" w:cs="Arial"/>
          <w:color w:val="3A3A3A"/>
          <w:spacing w:val="-8"/>
          <w:sz w:val="20"/>
          <w:szCs w:val="20"/>
        </w:rPr>
        <w:sectPr w:rsidR="00D81583" w:rsidSect="00D81583">
          <w:type w:val="continuous"/>
          <w:pgSz w:w="12240" w:h="15840"/>
          <w:pgMar w:top="432" w:right="720" w:bottom="432" w:left="720" w:header="720" w:footer="720" w:gutter="0"/>
          <w:cols w:space="720"/>
          <w:docGrid w:linePitch="360"/>
        </w:sectPr>
      </w:pPr>
    </w:p>
    <w:p w14:paraId="292F3752" w14:textId="77777777" w:rsidR="00D81583" w:rsidRPr="007F304E" w:rsidRDefault="00D81583" w:rsidP="009413B6">
      <w:pPr>
        <w:pStyle w:val="Header"/>
        <w:spacing w:after="20" w:line="200" w:lineRule="exact"/>
        <w:ind w:left="576"/>
        <w:rPr>
          <w:rFonts w:ascii="Arial" w:eastAsia="Times New Roman" w:hAnsi="Arial" w:cs="Arial"/>
          <w:color w:val="3A3A3A"/>
          <w:spacing w:val="-8"/>
          <w:sz w:val="19"/>
          <w:szCs w:val="19"/>
        </w:rPr>
      </w:pPr>
      <w:r w:rsidRPr="007F304E">
        <w:rPr>
          <w:rFonts w:ascii="Arial" w:eastAsia="Times New Roman" w:hAnsi="Arial" w:cs="Arial"/>
          <w:color w:val="3A3A3A"/>
          <w:spacing w:val="-8"/>
          <w:sz w:val="19"/>
          <w:szCs w:val="19"/>
        </w:rPr>
        <w:t>___Private equity firm</w:t>
      </w:r>
    </w:p>
    <w:p w14:paraId="136A071B" w14:textId="77777777" w:rsidR="00D81583" w:rsidRPr="007F304E" w:rsidRDefault="00D81583" w:rsidP="009413B6">
      <w:pPr>
        <w:pStyle w:val="Header"/>
        <w:spacing w:after="20" w:line="200" w:lineRule="exact"/>
        <w:ind w:left="576"/>
        <w:rPr>
          <w:rFonts w:ascii="Arial" w:eastAsia="Times New Roman" w:hAnsi="Arial" w:cs="Arial"/>
          <w:color w:val="3A3A3A"/>
          <w:spacing w:val="-8"/>
          <w:sz w:val="19"/>
          <w:szCs w:val="19"/>
        </w:rPr>
      </w:pPr>
      <w:r w:rsidRPr="007F304E">
        <w:rPr>
          <w:rFonts w:ascii="Arial" w:eastAsia="Times New Roman" w:hAnsi="Arial" w:cs="Arial"/>
          <w:color w:val="3A3A3A"/>
          <w:spacing w:val="-8"/>
          <w:sz w:val="19"/>
          <w:szCs w:val="19"/>
        </w:rPr>
        <w:t>___Venture capital firm</w:t>
      </w:r>
    </w:p>
    <w:p w14:paraId="659F40C4" w14:textId="77777777" w:rsidR="00D81583" w:rsidRPr="007F304E" w:rsidRDefault="00D81583" w:rsidP="009413B6">
      <w:pPr>
        <w:pStyle w:val="Header"/>
        <w:spacing w:after="20" w:line="200" w:lineRule="exact"/>
        <w:ind w:left="576"/>
        <w:rPr>
          <w:rFonts w:ascii="Arial" w:eastAsia="Times New Roman" w:hAnsi="Arial" w:cs="Arial"/>
          <w:color w:val="3A3A3A"/>
          <w:spacing w:val="-8"/>
          <w:sz w:val="19"/>
          <w:szCs w:val="19"/>
        </w:rPr>
      </w:pPr>
      <w:r w:rsidRPr="007F304E">
        <w:rPr>
          <w:rFonts w:ascii="Arial" w:eastAsia="Times New Roman" w:hAnsi="Arial" w:cs="Arial"/>
          <w:color w:val="3A3A3A"/>
          <w:spacing w:val="-8"/>
          <w:sz w:val="19"/>
          <w:szCs w:val="19"/>
        </w:rPr>
        <w:t>___Investment or merchant bank</w:t>
      </w:r>
    </w:p>
    <w:p w14:paraId="2984949E" w14:textId="77777777" w:rsidR="00D81583" w:rsidRPr="007F304E" w:rsidRDefault="00D81583" w:rsidP="007F304E">
      <w:pPr>
        <w:pStyle w:val="Header"/>
        <w:spacing w:after="40" w:line="200" w:lineRule="exact"/>
        <w:ind w:left="576"/>
        <w:rPr>
          <w:rFonts w:ascii="Arial" w:eastAsia="Times New Roman" w:hAnsi="Arial" w:cs="Arial"/>
          <w:color w:val="3A3A3A"/>
          <w:spacing w:val="-8"/>
          <w:sz w:val="19"/>
          <w:szCs w:val="19"/>
        </w:rPr>
      </w:pPr>
      <w:r w:rsidRPr="007F304E">
        <w:rPr>
          <w:rFonts w:ascii="Arial" w:eastAsia="Times New Roman" w:hAnsi="Arial" w:cs="Arial"/>
          <w:color w:val="3A3A3A"/>
          <w:spacing w:val="-8"/>
          <w:sz w:val="19"/>
          <w:szCs w:val="19"/>
        </w:rPr>
        <w:t>___Consulting firm</w:t>
      </w:r>
    </w:p>
    <w:p w14:paraId="5E463D13" w14:textId="77777777" w:rsidR="00D81583" w:rsidRPr="007F304E" w:rsidRDefault="00D81583" w:rsidP="009413B6">
      <w:pPr>
        <w:pStyle w:val="Header"/>
        <w:spacing w:after="20" w:line="200" w:lineRule="exact"/>
        <w:rPr>
          <w:rFonts w:ascii="Arial" w:eastAsia="Times New Roman" w:hAnsi="Arial" w:cs="Arial"/>
          <w:color w:val="3A3A3A"/>
          <w:spacing w:val="-8"/>
          <w:sz w:val="19"/>
          <w:szCs w:val="19"/>
        </w:rPr>
      </w:pPr>
      <w:r w:rsidRPr="007F304E">
        <w:rPr>
          <w:rFonts w:ascii="Arial" w:eastAsia="Times New Roman" w:hAnsi="Arial" w:cs="Arial"/>
          <w:color w:val="3A3A3A"/>
          <w:spacing w:val="-8"/>
          <w:sz w:val="19"/>
          <w:szCs w:val="19"/>
        </w:rPr>
        <w:t>___Bank/financial services subsidiary/affiliate</w:t>
      </w:r>
    </w:p>
    <w:p w14:paraId="47A1ED46" w14:textId="77777777" w:rsidR="00D81583" w:rsidRPr="007F304E" w:rsidRDefault="00D81583" w:rsidP="009413B6">
      <w:pPr>
        <w:pStyle w:val="Header"/>
        <w:spacing w:after="20" w:line="200" w:lineRule="exact"/>
        <w:rPr>
          <w:rFonts w:ascii="Arial" w:eastAsia="Times New Roman" w:hAnsi="Arial" w:cs="Arial"/>
          <w:color w:val="3A3A3A"/>
          <w:spacing w:val="-8"/>
          <w:sz w:val="19"/>
          <w:szCs w:val="19"/>
        </w:rPr>
      </w:pPr>
      <w:r w:rsidRPr="007F304E">
        <w:rPr>
          <w:rFonts w:ascii="Arial" w:eastAsia="Times New Roman" w:hAnsi="Arial" w:cs="Arial"/>
          <w:color w:val="3A3A3A"/>
          <w:spacing w:val="-8"/>
          <w:sz w:val="19"/>
          <w:szCs w:val="19"/>
        </w:rPr>
        <w:t>___Operating company subsidiary/affiliate</w:t>
      </w:r>
    </w:p>
    <w:p w14:paraId="219C7F7B" w14:textId="2A187B6F" w:rsidR="00D81583" w:rsidRPr="007F304E" w:rsidRDefault="00D81583" w:rsidP="009413B6">
      <w:pPr>
        <w:pStyle w:val="Header"/>
        <w:spacing w:before="60" w:after="60" w:line="200" w:lineRule="exact"/>
        <w:rPr>
          <w:rFonts w:ascii="Roboto" w:hAnsi="Roboto" w:cs="Arial"/>
          <w:b/>
          <w:color w:val="0070C0"/>
          <w:sz w:val="19"/>
          <w:szCs w:val="19"/>
        </w:rPr>
      </w:pPr>
      <w:r w:rsidRPr="007F304E">
        <w:rPr>
          <w:rFonts w:ascii="Arial" w:eastAsia="Times New Roman" w:hAnsi="Arial" w:cs="Arial"/>
          <w:color w:val="3A3A3A"/>
          <w:spacing w:val="-8"/>
          <w:sz w:val="19"/>
          <w:szCs w:val="19"/>
        </w:rPr>
        <w:t>___All</w:t>
      </w:r>
    </w:p>
    <w:p w14:paraId="4E967FC3" w14:textId="77777777" w:rsidR="00E8076F" w:rsidRDefault="00E8076F" w:rsidP="00376E8D">
      <w:pPr>
        <w:pStyle w:val="Header"/>
        <w:numPr>
          <w:ilvl w:val="0"/>
          <w:numId w:val="3"/>
        </w:numPr>
        <w:tabs>
          <w:tab w:val="clear" w:pos="4680"/>
          <w:tab w:val="clear" w:pos="9360"/>
        </w:tabs>
        <w:rPr>
          <w:rFonts w:ascii="Roboto" w:hAnsi="Roboto" w:cs="Arial"/>
          <w:b/>
          <w:smallCaps/>
          <w:sz w:val="19"/>
          <w:szCs w:val="19"/>
        </w:rPr>
        <w:sectPr w:rsidR="00E8076F" w:rsidSect="00E8076F">
          <w:type w:val="continuous"/>
          <w:pgSz w:w="12240" w:h="15840"/>
          <w:pgMar w:top="432" w:right="720" w:bottom="432" w:left="720" w:header="720" w:footer="720" w:gutter="0"/>
          <w:cols w:num="2" w:space="720"/>
          <w:docGrid w:linePitch="360"/>
        </w:sectPr>
      </w:pPr>
    </w:p>
    <w:p w14:paraId="46AF1BCF" w14:textId="2B0CC3F4" w:rsidR="0096087B" w:rsidRPr="00870FEB" w:rsidRDefault="00224C23" w:rsidP="007F3AE1">
      <w:pPr>
        <w:pStyle w:val="Header"/>
        <w:tabs>
          <w:tab w:val="clear" w:pos="4680"/>
          <w:tab w:val="clear" w:pos="9360"/>
        </w:tabs>
        <w:spacing w:before="60" w:after="60" w:line="200" w:lineRule="exact"/>
        <w:rPr>
          <w:rFonts w:ascii="Roboto" w:hAnsi="Roboto" w:cs="Arial"/>
          <w:i/>
          <w:color w:val="FF0000"/>
          <w:spacing w:val="-4"/>
          <w:sz w:val="19"/>
          <w:szCs w:val="19"/>
        </w:rPr>
      </w:pPr>
      <w:r w:rsidRPr="00870FEB">
        <w:rPr>
          <w:rFonts w:ascii="Roboto" w:hAnsi="Roboto" w:cs="Arial"/>
          <w:b/>
          <w:smallCaps/>
          <w:sz w:val="19"/>
          <w:szCs w:val="19"/>
        </w:rPr>
        <w:t xml:space="preserve">Please </w:t>
      </w:r>
      <w:r w:rsidRPr="00870FEB">
        <w:rPr>
          <w:rFonts w:ascii="Roboto" w:hAnsi="Roboto" w:cs="Arial"/>
          <w:b/>
          <w:smallCaps/>
          <w:sz w:val="19"/>
          <w:szCs w:val="19"/>
          <w:highlight w:val="yellow"/>
        </w:rPr>
        <w:t>highlight</w:t>
      </w:r>
      <w:r w:rsidRPr="00870FEB">
        <w:rPr>
          <w:rFonts w:ascii="Roboto" w:hAnsi="Roboto" w:cs="Arial"/>
          <w:b/>
          <w:smallCaps/>
          <w:sz w:val="19"/>
          <w:szCs w:val="19"/>
        </w:rPr>
        <w:t xml:space="preserve"> a</w:t>
      </w:r>
      <w:r w:rsidRPr="00870FEB">
        <w:rPr>
          <w:rFonts w:ascii="Roboto" w:hAnsi="Roboto" w:cs="Arial"/>
          <w:b/>
          <w:smallCaps/>
          <w:sz w:val="28"/>
          <w:szCs w:val="28"/>
        </w:rPr>
        <w:t xml:space="preserve"> minimum</w:t>
      </w:r>
      <w:r w:rsidRPr="00870FEB">
        <w:rPr>
          <w:rFonts w:ascii="Roboto" w:hAnsi="Roboto" w:cs="Arial"/>
          <w:b/>
          <w:smallCaps/>
          <w:sz w:val="19"/>
          <w:szCs w:val="19"/>
        </w:rPr>
        <w:t xml:space="preserve"> of </w:t>
      </w:r>
      <w:r w:rsidR="009851E1" w:rsidRPr="00870FEB">
        <w:rPr>
          <w:rFonts w:ascii="Roboto" w:hAnsi="Roboto" w:cs="Arial"/>
          <w:b/>
          <w:smallCaps/>
          <w:sz w:val="19"/>
          <w:szCs w:val="19"/>
        </w:rPr>
        <w:t>6 and up to 40</w:t>
      </w:r>
      <w:r w:rsidRPr="00870FEB">
        <w:rPr>
          <w:rFonts w:ascii="Roboto" w:hAnsi="Roboto" w:cs="Arial"/>
          <w:b/>
          <w:smallCaps/>
          <w:sz w:val="19"/>
          <w:szCs w:val="19"/>
        </w:rPr>
        <w:t xml:space="preserve"> </w:t>
      </w:r>
      <w:r w:rsidR="009413B6">
        <w:rPr>
          <w:rFonts w:ascii="Roboto" w:hAnsi="Roboto" w:cs="Arial"/>
          <w:b/>
          <w:smallCaps/>
          <w:sz w:val="19"/>
          <w:szCs w:val="19"/>
        </w:rPr>
        <w:t xml:space="preserve">industries </w:t>
      </w:r>
      <w:r w:rsidR="009413B6" w:rsidRPr="009413B6">
        <w:rPr>
          <w:rFonts w:ascii="Roboto" w:hAnsi="Roboto" w:cs="Arial"/>
          <w:i/>
          <w:color w:val="FF0000"/>
          <w:spacing w:val="-4"/>
          <w:sz w:val="19"/>
          <w:szCs w:val="19"/>
        </w:rPr>
        <w:t>Y</w:t>
      </w:r>
      <w:r w:rsidR="0096087B" w:rsidRPr="00870FEB">
        <w:rPr>
          <w:rFonts w:ascii="Roboto" w:hAnsi="Roboto" w:cs="Arial"/>
          <w:i/>
          <w:color w:val="FF0000"/>
          <w:spacing w:val="-4"/>
          <w:sz w:val="19"/>
          <w:szCs w:val="19"/>
        </w:rPr>
        <w:t>our selections should be aligned with your résumé focus and targeted industries. Please step out to the edge of your boundaries when choosing industries</w:t>
      </w:r>
    </w:p>
    <w:p w14:paraId="123CA9A9" w14:textId="472E52E7" w:rsidR="00781AB5" w:rsidRPr="00870FEB" w:rsidRDefault="009516AC" w:rsidP="008B7B17">
      <w:pPr>
        <w:shd w:val="clear" w:color="auto" w:fill="FFFFFF"/>
        <w:spacing w:after="60" w:line="240" w:lineRule="auto"/>
        <w:rPr>
          <w:rFonts w:ascii="Roboto" w:eastAsia="Times New Roman" w:hAnsi="Roboto" w:cs="Arial"/>
          <w:b/>
          <w:color w:val="333333"/>
          <w:sz w:val="20"/>
          <w:szCs w:val="20"/>
          <w:u w:val="single"/>
        </w:rPr>
      </w:pPr>
      <w:r w:rsidRPr="00870FEB">
        <w:rPr>
          <w:rFonts w:ascii="Roboto" w:eastAsia="Times New Roman" w:hAnsi="Roboto" w:cs="Arial"/>
          <w:b/>
          <w:color w:val="333333"/>
          <w:sz w:val="20"/>
          <w:szCs w:val="20"/>
          <w:u w:val="single"/>
        </w:rPr>
        <w:t>INDUSTRIES</w:t>
      </w:r>
    </w:p>
    <w:p w14:paraId="14AA6515" w14:textId="77777777" w:rsidR="00766F88" w:rsidRPr="00870FEB" w:rsidRDefault="00766F88" w:rsidP="008B7B17">
      <w:pPr>
        <w:tabs>
          <w:tab w:val="left" w:pos="11823"/>
          <w:tab w:val="left" w:pos="14175"/>
        </w:tabs>
        <w:spacing w:after="60"/>
        <w:rPr>
          <w:rFonts w:ascii="Roboto" w:eastAsia="Times New Roman" w:hAnsi="Roboto" w:cs="Arial"/>
          <w:color w:val="3A3A3A"/>
          <w:sz w:val="20"/>
          <w:szCs w:val="20"/>
        </w:rPr>
        <w:sectPr w:rsidR="00766F88" w:rsidRPr="00870FEB" w:rsidSect="008B7B17">
          <w:type w:val="continuous"/>
          <w:pgSz w:w="12240" w:h="15840"/>
          <w:pgMar w:top="432" w:right="720" w:bottom="432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36"/>
      </w:tblGrid>
      <w:tr w:rsidR="00B74E42" w:rsidRPr="007F3AE1" w14:paraId="7711B325" w14:textId="77777777" w:rsidTr="007F304E">
        <w:trPr>
          <w:trHeight w:val="115"/>
        </w:trPr>
        <w:tc>
          <w:tcPr>
            <w:tcW w:w="3336" w:type="dxa"/>
          </w:tcPr>
          <w:p w14:paraId="04421AFB" w14:textId="5B71E8B0" w:rsidR="00B74E42" w:rsidRPr="007F3AE1" w:rsidRDefault="007F304E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accounting</w:t>
            </w:r>
            <w:r w:rsidR="00B74E42"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forest products/pulp/paper</w:t>
            </w:r>
            <w:r w:rsidR="00B74E42"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otor vehicles</w:t>
            </w:r>
          </w:p>
        </w:tc>
      </w:tr>
      <w:tr w:rsidR="00B74E42" w:rsidRPr="007F3AE1" w14:paraId="4DA48946" w14:textId="77777777" w:rsidTr="007F304E">
        <w:trPr>
          <w:trHeight w:val="115"/>
        </w:trPr>
        <w:tc>
          <w:tcPr>
            <w:tcW w:w="3336" w:type="dxa"/>
          </w:tcPr>
          <w:p w14:paraId="7D1299D5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advertis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franchis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natural resources</w:t>
            </w:r>
          </w:p>
        </w:tc>
      </w:tr>
      <w:tr w:rsidR="00B74E42" w:rsidRPr="007F3AE1" w14:paraId="0F015E0E" w14:textId="77777777" w:rsidTr="007F304E">
        <w:trPr>
          <w:trHeight w:val="115"/>
        </w:trPr>
        <w:tc>
          <w:tcPr>
            <w:tcW w:w="3336" w:type="dxa"/>
          </w:tcPr>
          <w:p w14:paraId="3C3316E0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aerospac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furniture and fixtur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new media</w:t>
            </w:r>
          </w:p>
        </w:tc>
      </w:tr>
      <w:tr w:rsidR="00B74E42" w:rsidRPr="007F3AE1" w14:paraId="0CAB225A" w14:textId="77777777" w:rsidTr="007F304E">
        <w:trPr>
          <w:trHeight w:val="115"/>
        </w:trPr>
        <w:tc>
          <w:tcPr>
            <w:tcW w:w="3336" w:type="dxa"/>
          </w:tcPr>
          <w:p w14:paraId="4281E7EC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aggregat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gam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non-profits</w:t>
            </w:r>
          </w:p>
        </w:tc>
      </w:tr>
      <w:tr w:rsidR="00B74E42" w:rsidRPr="007F3AE1" w14:paraId="0092FBA0" w14:textId="77777777" w:rsidTr="007F304E">
        <w:trPr>
          <w:trHeight w:val="115"/>
        </w:trPr>
        <w:tc>
          <w:tcPr>
            <w:tcW w:w="3336" w:type="dxa"/>
          </w:tcPr>
          <w:p w14:paraId="1C519377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agriculture/busines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generalis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oil &amp; gas</w:t>
            </w:r>
          </w:p>
        </w:tc>
      </w:tr>
      <w:tr w:rsidR="00B74E42" w:rsidRPr="007F3AE1" w14:paraId="22F2279B" w14:textId="77777777" w:rsidTr="007F304E">
        <w:trPr>
          <w:trHeight w:val="115"/>
        </w:trPr>
        <w:tc>
          <w:tcPr>
            <w:tcW w:w="3336" w:type="dxa"/>
          </w:tcPr>
          <w:p w14:paraId="21CBCFDD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apparel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governmen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packaging</w:t>
            </w:r>
          </w:p>
        </w:tc>
      </w:tr>
      <w:tr w:rsidR="00B74E42" w:rsidRPr="007F3AE1" w14:paraId="1F7AD44A" w14:textId="77777777" w:rsidTr="007F304E">
        <w:trPr>
          <w:trHeight w:val="115"/>
        </w:trPr>
        <w:tc>
          <w:tcPr>
            <w:tcW w:w="3336" w:type="dxa"/>
          </w:tcPr>
          <w:p w14:paraId="3EE62DE1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architect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 xml:space="preserve">hazardous </w:t>
            </w:r>
            <w:proofErr w:type="gramStart"/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wast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paper</w:t>
            </w:r>
            <w:proofErr w:type="gramEnd"/>
          </w:p>
        </w:tc>
      </w:tr>
      <w:tr w:rsidR="00B74E42" w:rsidRPr="007F3AE1" w14:paraId="0E1C80AC" w14:textId="77777777" w:rsidTr="007F304E">
        <w:trPr>
          <w:trHeight w:val="115"/>
        </w:trPr>
        <w:tc>
          <w:tcPr>
            <w:tcW w:w="3336" w:type="dxa"/>
          </w:tcPr>
          <w:p w14:paraId="462ED7E0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automotiv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healthcare/hospital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perfume</w:t>
            </w:r>
          </w:p>
        </w:tc>
      </w:tr>
      <w:tr w:rsidR="00B74E42" w:rsidRPr="007F3AE1" w14:paraId="4EFEED26" w14:textId="77777777" w:rsidTr="007F304E">
        <w:trPr>
          <w:trHeight w:val="115"/>
        </w:trPr>
        <w:tc>
          <w:tcPr>
            <w:tcW w:w="3336" w:type="dxa"/>
          </w:tcPr>
          <w:p w14:paraId="76810738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bank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healthcare info systems / health informatic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pharmaceuticals</w:t>
            </w:r>
          </w:p>
        </w:tc>
      </w:tr>
      <w:tr w:rsidR="00B74E42" w:rsidRPr="007F3AE1" w14:paraId="3F82A12A" w14:textId="77777777" w:rsidTr="007F304E">
        <w:trPr>
          <w:trHeight w:val="115"/>
        </w:trPr>
        <w:tc>
          <w:tcPr>
            <w:tcW w:w="3336" w:type="dxa"/>
          </w:tcPr>
          <w:p w14:paraId="24DCA3BF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biotechnology/equipmen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hi-tech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plastics</w:t>
            </w:r>
          </w:p>
        </w:tc>
      </w:tr>
      <w:tr w:rsidR="00B74E42" w:rsidRPr="007F3AE1" w14:paraId="37889864" w14:textId="77777777" w:rsidTr="007F304E">
        <w:trPr>
          <w:trHeight w:val="115"/>
        </w:trPr>
        <w:tc>
          <w:tcPr>
            <w:tcW w:w="3336" w:type="dxa"/>
          </w:tcPr>
          <w:p w14:paraId="116DACBD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big data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higher education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printing</w:t>
            </w:r>
          </w:p>
        </w:tc>
      </w:tr>
      <w:tr w:rsidR="00B74E42" w:rsidRPr="007F3AE1" w14:paraId="6EE46AE1" w14:textId="77777777" w:rsidTr="007F304E">
        <w:trPr>
          <w:trHeight w:val="115"/>
        </w:trPr>
        <w:tc>
          <w:tcPr>
            <w:tcW w:w="3336" w:type="dxa"/>
          </w:tcPr>
          <w:p w14:paraId="0E4B03FB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boats/marin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hospitality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private equity</w:t>
            </w:r>
          </w:p>
        </w:tc>
      </w:tr>
      <w:tr w:rsidR="00B74E42" w:rsidRPr="007F3AE1" w14:paraId="319C7EF1" w14:textId="77777777" w:rsidTr="007F304E">
        <w:trPr>
          <w:trHeight w:val="115"/>
        </w:trPr>
        <w:tc>
          <w:tcPr>
            <w:tcW w:w="3336" w:type="dxa"/>
          </w:tcPr>
          <w:p w14:paraId="4BE52A81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broadcast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hotels/restaurant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public administration</w:t>
            </w:r>
          </w:p>
        </w:tc>
      </w:tr>
      <w:tr w:rsidR="00B74E42" w:rsidRPr="007F3AE1" w14:paraId="3B6C856E" w14:textId="77777777" w:rsidTr="007F304E">
        <w:trPr>
          <w:trHeight w:val="115"/>
        </w:trPr>
        <w:tc>
          <w:tcPr>
            <w:tcW w:w="3336" w:type="dxa"/>
          </w:tcPr>
          <w:p w14:paraId="5BBEA27D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broker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human resource servic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public relations</w:t>
            </w:r>
          </w:p>
        </w:tc>
      </w:tr>
      <w:tr w:rsidR="00B74E42" w:rsidRPr="007F3AE1" w14:paraId="4E4495C2" w14:textId="77777777" w:rsidTr="007F304E">
        <w:trPr>
          <w:trHeight w:val="115"/>
        </w:trPr>
        <w:tc>
          <w:tcPr>
            <w:tcW w:w="3336" w:type="dxa"/>
          </w:tcPr>
          <w:p w14:paraId="4D4795A4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building products/system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industrial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publishing</w:t>
            </w:r>
          </w:p>
        </w:tc>
      </w:tr>
      <w:tr w:rsidR="00B74E42" w:rsidRPr="007F3AE1" w14:paraId="7696E72B" w14:textId="77777777" w:rsidTr="007F304E">
        <w:trPr>
          <w:trHeight w:val="115"/>
        </w:trPr>
        <w:tc>
          <w:tcPr>
            <w:tcW w:w="3336" w:type="dxa"/>
          </w:tcPr>
          <w:p w14:paraId="383223DF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hemical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information technology / I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real estate</w:t>
            </w:r>
          </w:p>
        </w:tc>
      </w:tr>
      <w:tr w:rsidR="00B74E42" w:rsidRPr="007F3AE1" w14:paraId="300C135E" w14:textId="77777777" w:rsidTr="007F304E">
        <w:trPr>
          <w:trHeight w:val="115"/>
        </w:trPr>
        <w:tc>
          <w:tcPr>
            <w:tcW w:w="3336" w:type="dxa"/>
          </w:tcPr>
          <w:p w14:paraId="162F4F90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ommunication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instrument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research &amp; development</w:t>
            </w:r>
          </w:p>
        </w:tc>
      </w:tr>
      <w:tr w:rsidR="00B74E42" w:rsidRPr="007F3AE1" w14:paraId="4051439D" w14:textId="77777777" w:rsidTr="007F304E">
        <w:trPr>
          <w:trHeight w:val="115"/>
        </w:trPr>
        <w:tc>
          <w:tcPr>
            <w:tcW w:w="3336" w:type="dxa"/>
          </w:tcPr>
          <w:p w14:paraId="5A4FBEA2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omputer servic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insuranc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retail trade</w:t>
            </w:r>
          </w:p>
        </w:tc>
      </w:tr>
      <w:tr w:rsidR="00B74E42" w:rsidRPr="007F3AE1" w14:paraId="585744A4" w14:textId="77777777" w:rsidTr="007F304E">
        <w:trPr>
          <w:trHeight w:val="115"/>
        </w:trPr>
        <w:tc>
          <w:tcPr>
            <w:tcW w:w="3336" w:type="dxa"/>
          </w:tcPr>
          <w:p w14:paraId="089BB40E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omputer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international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rubber</w:t>
            </w:r>
          </w:p>
        </w:tc>
      </w:tr>
      <w:tr w:rsidR="00B74E42" w:rsidRPr="007F3AE1" w14:paraId="0E4AD8A3" w14:textId="77777777" w:rsidTr="007F304E">
        <w:trPr>
          <w:trHeight w:val="115"/>
        </w:trPr>
        <w:tc>
          <w:tcPr>
            <w:tcW w:w="3336" w:type="dxa"/>
          </w:tcPr>
          <w:p w14:paraId="26F13354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onstruction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interne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security services/products</w:t>
            </w:r>
          </w:p>
        </w:tc>
      </w:tr>
      <w:tr w:rsidR="00B74E42" w:rsidRPr="007F3AE1" w14:paraId="1E6E5B27" w14:textId="77777777" w:rsidTr="007F304E">
        <w:trPr>
          <w:trHeight w:val="115"/>
        </w:trPr>
        <w:tc>
          <w:tcPr>
            <w:tcW w:w="3336" w:type="dxa"/>
          </w:tcPr>
          <w:p w14:paraId="6865A4C0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onsult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investment bank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semiconductors</w:t>
            </w:r>
          </w:p>
        </w:tc>
      </w:tr>
      <w:tr w:rsidR="00B74E42" w:rsidRPr="007F3AE1" w14:paraId="7854EFB3" w14:textId="77777777" w:rsidTr="007F304E">
        <w:trPr>
          <w:trHeight w:val="115"/>
        </w:trPr>
        <w:tc>
          <w:tcPr>
            <w:tcW w:w="3336" w:type="dxa"/>
          </w:tcPr>
          <w:p w14:paraId="0AABB53F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onsumer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laboratori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services</w:t>
            </w:r>
          </w:p>
        </w:tc>
      </w:tr>
      <w:tr w:rsidR="00B74E42" w:rsidRPr="007F3AE1" w14:paraId="612A60CE" w14:textId="77777777" w:rsidTr="007F304E">
        <w:trPr>
          <w:trHeight w:val="115"/>
        </w:trPr>
        <w:tc>
          <w:tcPr>
            <w:tcW w:w="3336" w:type="dxa"/>
          </w:tcPr>
          <w:p w14:paraId="6D7CA09C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onsumer packaged good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law firm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soap</w:t>
            </w:r>
          </w:p>
        </w:tc>
      </w:tr>
      <w:tr w:rsidR="00B74E42" w:rsidRPr="007F3AE1" w14:paraId="2AC2F36B" w14:textId="77777777" w:rsidTr="007F304E">
        <w:trPr>
          <w:trHeight w:val="115"/>
        </w:trPr>
        <w:tc>
          <w:tcPr>
            <w:tcW w:w="3336" w:type="dxa"/>
          </w:tcPr>
          <w:p w14:paraId="31D09A79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osmetic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leas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software</w:t>
            </w:r>
          </w:p>
        </w:tc>
      </w:tr>
      <w:tr w:rsidR="00B74E42" w:rsidRPr="007F3AE1" w14:paraId="0845E3D9" w14:textId="77777777" w:rsidTr="007F304E">
        <w:trPr>
          <w:trHeight w:val="115"/>
        </w:trPr>
        <w:tc>
          <w:tcPr>
            <w:tcW w:w="3336" w:type="dxa"/>
          </w:tcPr>
          <w:p w14:paraId="14011316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redit/credit card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logistic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specialty materials</w:t>
            </w:r>
          </w:p>
        </w:tc>
      </w:tr>
      <w:tr w:rsidR="00B74E42" w:rsidRPr="007F3AE1" w14:paraId="27C49EEC" w14:textId="77777777" w:rsidTr="007F304E">
        <w:trPr>
          <w:trHeight w:val="115"/>
        </w:trPr>
        <w:tc>
          <w:tcPr>
            <w:tcW w:w="3336" w:type="dxa"/>
          </w:tcPr>
          <w:p w14:paraId="7C42BFCA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data process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leisure/recreation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sports</w:t>
            </w:r>
          </w:p>
        </w:tc>
      </w:tr>
      <w:tr w:rsidR="00B74E42" w:rsidRPr="007F3AE1" w14:paraId="64280C7E" w14:textId="77777777" w:rsidTr="007F304E">
        <w:trPr>
          <w:trHeight w:val="115"/>
        </w:trPr>
        <w:tc>
          <w:tcPr>
            <w:tcW w:w="3336" w:type="dxa"/>
          </w:tcPr>
          <w:p w14:paraId="3D1184FF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cyber security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light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stone/gravel/silica</w:t>
            </w:r>
          </w:p>
        </w:tc>
      </w:tr>
      <w:tr w:rsidR="00B74E42" w:rsidRPr="007F3AE1" w14:paraId="550264F6" w14:textId="77777777" w:rsidTr="007F304E">
        <w:trPr>
          <w:trHeight w:val="115"/>
        </w:trPr>
        <w:tc>
          <w:tcPr>
            <w:tcW w:w="3336" w:type="dxa"/>
          </w:tcPr>
          <w:p w14:paraId="6F742027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defens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low tech industri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telecommunications</w:t>
            </w:r>
          </w:p>
        </w:tc>
      </w:tr>
      <w:tr w:rsidR="00B74E42" w:rsidRPr="007F3AE1" w14:paraId="004710C9" w14:textId="77777777" w:rsidTr="007F304E">
        <w:trPr>
          <w:trHeight w:val="115"/>
        </w:trPr>
        <w:tc>
          <w:tcPr>
            <w:tcW w:w="3336" w:type="dxa"/>
          </w:tcPr>
          <w:p w14:paraId="57E827AE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direct market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lumber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supply chain</w:t>
            </w:r>
          </w:p>
        </w:tc>
      </w:tr>
      <w:tr w:rsidR="00B74E42" w:rsidRPr="007F3AE1" w14:paraId="746CE8AF" w14:textId="77777777" w:rsidTr="007F304E">
        <w:trPr>
          <w:trHeight w:val="115"/>
        </w:trPr>
        <w:tc>
          <w:tcPr>
            <w:tcW w:w="3336" w:type="dxa"/>
          </w:tcPr>
          <w:p w14:paraId="415BA8F0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drug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achinery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test equipment</w:t>
            </w:r>
          </w:p>
        </w:tc>
      </w:tr>
      <w:tr w:rsidR="00B74E42" w:rsidRPr="007F3AE1" w14:paraId="346278C4" w14:textId="77777777" w:rsidTr="007F304E">
        <w:trPr>
          <w:trHeight w:val="115"/>
        </w:trPr>
        <w:tc>
          <w:tcPr>
            <w:tcW w:w="3336" w:type="dxa"/>
          </w:tcPr>
          <w:p w14:paraId="11278693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e-commerc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anaged car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textiles</w:t>
            </w:r>
          </w:p>
        </w:tc>
      </w:tr>
      <w:tr w:rsidR="00B74E42" w:rsidRPr="007F3AE1" w14:paraId="15B5B35C" w14:textId="77777777" w:rsidTr="007F304E">
        <w:trPr>
          <w:trHeight w:val="115"/>
        </w:trPr>
        <w:tc>
          <w:tcPr>
            <w:tcW w:w="3336" w:type="dxa"/>
          </w:tcPr>
          <w:p w14:paraId="40BFB5FE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education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anagement consult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transportation</w:t>
            </w:r>
          </w:p>
        </w:tc>
      </w:tr>
      <w:tr w:rsidR="00B74E42" w:rsidRPr="007F3AE1" w14:paraId="1EB0CF9E" w14:textId="77777777" w:rsidTr="007F304E">
        <w:trPr>
          <w:trHeight w:val="115"/>
        </w:trPr>
        <w:tc>
          <w:tcPr>
            <w:tcW w:w="3336" w:type="dxa"/>
          </w:tcPr>
          <w:p w14:paraId="76AE7AFA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electronic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anufactur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travel</w:t>
            </w:r>
          </w:p>
        </w:tc>
      </w:tr>
      <w:tr w:rsidR="00B74E42" w:rsidRPr="007F3AE1" w14:paraId="74BD16D5" w14:textId="77777777" w:rsidTr="007F304E">
        <w:trPr>
          <w:trHeight w:val="115"/>
        </w:trPr>
        <w:tc>
          <w:tcPr>
            <w:tcW w:w="3336" w:type="dxa"/>
          </w:tcPr>
          <w:p w14:paraId="0019B18D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energy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arket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trucks</w:t>
            </w:r>
          </w:p>
        </w:tc>
      </w:tr>
      <w:tr w:rsidR="00B74E42" w:rsidRPr="007F3AE1" w14:paraId="4DE03CFB" w14:textId="77777777" w:rsidTr="007F304E">
        <w:trPr>
          <w:trHeight w:val="115"/>
        </w:trPr>
        <w:tc>
          <w:tcPr>
            <w:tcW w:w="3336" w:type="dxa"/>
          </w:tcPr>
          <w:p w14:paraId="1521D475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engineer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easuring equipmen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TV/radio/cable</w:t>
            </w:r>
          </w:p>
        </w:tc>
      </w:tr>
      <w:tr w:rsidR="00B74E42" w:rsidRPr="007F3AE1" w14:paraId="72678C52" w14:textId="77777777" w:rsidTr="007F304E">
        <w:trPr>
          <w:trHeight w:val="115"/>
        </w:trPr>
        <w:tc>
          <w:tcPr>
            <w:tcW w:w="3336" w:type="dxa"/>
          </w:tcPr>
          <w:p w14:paraId="2E905708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entertainmen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edia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utilities</w:t>
            </w:r>
          </w:p>
        </w:tc>
      </w:tr>
      <w:tr w:rsidR="00B74E42" w:rsidRPr="007F3AE1" w14:paraId="69E4E0DB" w14:textId="77777777" w:rsidTr="007F304E">
        <w:trPr>
          <w:trHeight w:val="115"/>
        </w:trPr>
        <w:tc>
          <w:tcPr>
            <w:tcW w:w="3336" w:type="dxa"/>
          </w:tcPr>
          <w:p w14:paraId="097F0B65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environmental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edical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venture capital/private equity</w:t>
            </w:r>
          </w:p>
        </w:tc>
      </w:tr>
      <w:tr w:rsidR="00B74E42" w:rsidRPr="007F3AE1" w14:paraId="00DE3195" w14:textId="77777777" w:rsidTr="007F304E">
        <w:trPr>
          <w:trHeight w:val="115"/>
        </w:trPr>
        <w:tc>
          <w:tcPr>
            <w:tcW w:w="3336" w:type="dxa"/>
          </w:tcPr>
          <w:p w14:paraId="0C93101F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equipmen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edical devic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waste</w:t>
            </w:r>
          </w:p>
        </w:tc>
      </w:tr>
      <w:tr w:rsidR="00B74E42" w:rsidRPr="007F3AE1" w14:paraId="72CDE15D" w14:textId="77777777" w:rsidTr="007F304E">
        <w:trPr>
          <w:trHeight w:val="115"/>
        </w:trPr>
        <w:tc>
          <w:tcPr>
            <w:tcW w:w="3336" w:type="dxa"/>
          </w:tcPr>
          <w:p w14:paraId="6720DD12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film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etal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wholesale trade</w:t>
            </w:r>
          </w:p>
        </w:tc>
      </w:tr>
      <w:tr w:rsidR="00B74E42" w:rsidRPr="007F3AE1" w14:paraId="7612ADD3" w14:textId="77777777" w:rsidTr="007F304E">
        <w:trPr>
          <w:trHeight w:val="115"/>
        </w:trPr>
        <w:tc>
          <w:tcPr>
            <w:tcW w:w="3336" w:type="dxa"/>
          </w:tcPr>
          <w:p w14:paraId="5F4BB2AE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financial servic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in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wireless communications</w:t>
            </w:r>
          </w:p>
        </w:tc>
      </w:tr>
      <w:tr w:rsidR="00B74E42" w:rsidRPr="007F3AE1" w14:paraId="2B427DFE" w14:textId="77777777" w:rsidTr="007F304E">
        <w:trPr>
          <w:trHeight w:val="115"/>
        </w:trPr>
        <w:tc>
          <w:tcPr>
            <w:tcW w:w="3336" w:type="dxa"/>
          </w:tcPr>
          <w:p w14:paraId="45A37814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fintech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ortgage industry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world wide web</w:t>
            </w:r>
          </w:p>
        </w:tc>
      </w:tr>
      <w:tr w:rsidR="00B74E42" w:rsidRPr="007F3AE1" w14:paraId="5BF46F44" w14:textId="77777777" w:rsidTr="007F304E">
        <w:trPr>
          <w:trHeight w:val="115"/>
        </w:trPr>
        <w:tc>
          <w:tcPr>
            <w:tcW w:w="3336" w:type="dxa"/>
          </w:tcPr>
          <w:p w14:paraId="30E8543D" w14:textId="77777777" w:rsidR="00B74E42" w:rsidRPr="007F3AE1" w:rsidRDefault="00B74E42" w:rsidP="007F3AE1">
            <w:pPr>
              <w:tabs>
                <w:tab w:val="left" w:pos="11823"/>
                <w:tab w:val="left" w:pos="14175"/>
              </w:tabs>
              <w:spacing w:after="40" w:line="200" w:lineRule="exact"/>
              <w:rPr>
                <w:rFonts w:ascii="Roboto" w:eastAsia="Times New Roman" w:hAnsi="Roboto" w:cs="Arial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food and beverag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  <w:t>most industri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  <w:r w:rsidRPr="007F3AE1">
              <w:rPr>
                <w:rFonts w:ascii="Roboto" w:eastAsia="Times New Roman" w:hAnsi="Roboto" w:cs="Arial"/>
                <w:color w:val="333333"/>
                <w:spacing w:val="-8"/>
                <w:sz w:val="18"/>
                <w:szCs w:val="18"/>
              </w:rPr>
              <w:tab/>
            </w:r>
            <w:r w:rsidRPr="007F3AE1">
              <w:rPr>
                <w:rFonts w:ascii="Roboto" w:eastAsia="Times New Roman" w:hAnsi="Roboto" w:cs="Arial"/>
                <w:color w:val="333333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5A053635" w14:textId="77777777" w:rsidTr="007F304E">
        <w:trPr>
          <w:trHeight w:val="115"/>
        </w:trPr>
        <w:tc>
          <w:tcPr>
            <w:tcW w:w="3336" w:type="dxa"/>
          </w:tcPr>
          <w:p w14:paraId="4B5D6C01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forest products/pulp/paper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5A2E1E73" w14:textId="77777777" w:rsidTr="007F304E">
        <w:trPr>
          <w:trHeight w:val="115"/>
        </w:trPr>
        <w:tc>
          <w:tcPr>
            <w:tcW w:w="3336" w:type="dxa"/>
          </w:tcPr>
          <w:p w14:paraId="14FD72E9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franchis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281013A2" w14:textId="77777777" w:rsidTr="007F304E">
        <w:trPr>
          <w:trHeight w:val="115"/>
        </w:trPr>
        <w:tc>
          <w:tcPr>
            <w:tcW w:w="3336" w:type="dxa"/>
          </w:tcPr>
          <w:p w14:paraId="3652F865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furniture and fixtur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77C81CF7" w14:textId="77777777" w:rsidTr="007F304E">
        <w:trPr>
          <w:trHeight w:val="115"/>
        </w:trPr>
        <w:tc>
          <w:tcPr>
            <w:tcW w:w="3336" w:type="dxa"/>
          </w:tcPr>
          <w:p w14:paraId="0BCDF8A2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gam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132DB14E" w14:textId="77777777" w:rsidTr="007F304E">
        <w:trPr>
          <w:trHeight w:val="115"/>
        </w:trPr>
        <w:tc>
          <w:tcPr>
            <w:tcW w:w="3336" w:type="dxa"/>
          </w:tcPr>
          <w:p w14:paraId="530C1FD3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generalis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6BC287AC" w14:textId="77777777" w:rsidTr="007F304E">
        <w:trPr>
          <w:trHeight w:val="115"/>
        </w:trPr>
        <w:tc>
          <w:tcPr>
            <w:tcW w:w="3336" w:type="dxa"/>
          </w:tcPr>
          <w:p w14:paraId="5AF7B408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governmen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2867A862" w14:textId="77777777" w:rsidTr="007F304E">
        <w:trPr>
          <w:trHeight w:val="115"/>
        </w:trPr>
        <w:tc>
          <w:tcPr>
            <w:tcW w:w="3336" w:type="dxa"/>
          </w:tcPr>
          <w:p w14:paraId="20DBB97D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hazardous wast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2110A28C" w14:textId="77777777" w:rsidTr="007F304E">
        <w:trPr>
          <w:trHeight w:val="115"/>
        </w:trPr>
        <w:tc>
          <w:tcPr>
            <w:tcW w:w="3336" w:type="dxa"/>
          </w:tcPr>
          <w:p w14:paraId="2BB38561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healthcare/hospital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1373EA2A" w14:textId="77777777" w:rsidTr="007F304E">
        <w:trPr>
          <w:trHeight w:val="115"/>
        </w:trPr>
        <w:tc>
          <w:tcPr>
            <w:tcW w:w="3336" w:type="dxa"/>
          </w:tcPr>
          <w:p w14:paraId="16389334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 xml:space="preserve">healthcare info systems </w:t>
            </w:r>
          </w:p>
        </w:tc>
      </w:tr>
      <w:tr w:rsidR="00B74E42" w:rsidRPr="007F3AE1" w14:paraId="34E682AF" w14:textId="77777777" w:rsidTr="007F304E">
        <w:trPr>
          <w:trHeight w:val="115"/>
        </w:trPr>
        <w:tc>
          <w:tcPr>
            <w:tcW w:w="3336" w:type="dxa"/>
          </w:tcPr>
          <w:p w14:paraId="60EB108B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health informatic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76313A0E" w14:textId="77777777" w:rsidTr="007F304E">
        <w:trPr>
          <w:trHeight w:val="115"/>
        </w:trPr>
        <w:tc>
          <w:tcPr>
            <w:tcW w:w="3336" w:type="dxa"/>
          </w:tcPr>
          <w:p w14:paraId="0A30336B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hi-tech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1386D877" w14:textId="77777777" w:rsidTr="007F304E">
        <w:trPr>
          <w:trHeight w:val="115"/>
        </w:trPr>
        <w:tc>
          <w:tcPr>
            <w:tcW w:w="3336" w:type="dxa"/>
          </w:tcPr>
          <w:p w14:paraId="598D0F0A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higher education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06E99B63" w14:textId="77777777" w:rsidTr="007F304E">
        <w:trPr>
          <w:trHeight w:val="115"/>
        </w:trPr>
        <w:tc>
          <w:tcPr>
            <w:tcW w:w="3336" w:type="dxa"/>
          </w:tcPr>
          <w:p w14:paraId="372AFAF0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hospitality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15CC8786" w14:textId="77777777" w:rsidTr="007F304E">
        <w:trPr>
          <w:trHeight w:val="115"/>
        </w:trPr>
        <w:tc>
          <w:tcPr>
            <w:tcW w:w="3336" w:type="dxa"/>
          </w:tcPr>
          <w:p w14:paraId="4AFAE268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hotels/restaurant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2DF468C7" w14:textId="77777777" w:rsidTr="007F304E">
        <w:trPr>
          <w:trHeight w:val="115"/>
        </w:trPr>
        <w:tc>
          <w:tcPr>
            <w:tcW w:w="3336" w:type="dxa"/>
          </w:tcPr>
          <w:p w14:paraId="6277EE0E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human resource servic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6978142C" w14:textId="77777777" w:rsidTr="007F304E">
        <w:trPr>
          <w:trHeight w:val="115"/>
        </w:trPr>
        <w:tc>
          <w:tcPr>
            <w:tcW w:w="3336" w:type="dxa"/>
          </w:tcPr>
          <w:p w14:paraId="14645E08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industrial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39F3A473" w14:textId="77777777" w:rsidTr="007F304E">
        <w:trPr>
          <w:trHeight w:val="115"/>
        </w:trPr>
        <w:tc>
          <w:tcPr>
            <w:tcW w:w="3336" w:type="dxa"/>
          </w:tcPr>
          <w:p w14:paraId="3EAACFD3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information technology / I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26E95715" w14:textId="77777777" w:rsidTr="007F304E">
        <w:trPr>
          <w:trHeight w:val="115"/>
        </w:trPr>
        <w:tc>
          <w:tcPr>
            <w:tcW w:w="3336" w:type="dxa"/>
          </w:tcPr>
          <w:p w14:paraId="52F89E9A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instrument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09F3EDE2" w14:textId="77777777" w:rsidTr="007F304E">
        <w:trPr>
          <w:trHeight w:val="115"/>
        </w:trPr>
        <w:tc>
          <w:tcPr>
            <w:tcW w:w="3336" w:type="dxa"/>
          </w:tcPr>
          <w:p w14:paraId="60BE9200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insuranc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1ECC9909" w14:textId="77777777" w:rsidTr="007F304E">
        <w:trPr>
          <w:trHeight w:val="115"/>
        </w:trPr>
        <w:tc>
          <w:tcPr>
            <w:tcW w:w="3336" w:type="dxa"/>
          </w:tcPr>
          <w:p w14:paraId="6DF9AF72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international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67B06D8A" w14:textId="77777777" w:rsidTr="007F304E">
        <w:trPr>
          <w:trHeight w:val="115"/>
        </w:trPr>
        <w:tc>
          <w:tcPr>
            <w:tcW w:w="3336" w:type="dxa"/>
          </w:tcPr>
          <w:p w14:paraId="2A17A20C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interne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709EDD24" w14:textId="77777777" w:rsidTr="007F304E">
        <w:trPr>
          <w:trHeight w:val="115"/>
        </w:trPr>
        <w:tc>
          <w:tcPr>
            <w:tcW w:w="3336" w:type="dxa"/>
          </w:tcPr>
          <w:p w14:paraId="76673666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investment bank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40700288" w14:textId="77777777" w:rsidTr="007F304E">
        <w:trPr>
          <w:trHeight w:val="115"/>
        </w:trPr>
        <w:tc>
          <w:tcPr>
            <w:tcW w:w="3336" w:type="dxa"/>
          </w:tcPr>
          <w:p w14:paraId="1996921C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laboratori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29CF80A9" w14:textId="77777777" w:rsidTr="007F304E">
        <w:trPr>
          <w:trHeight w:val="115"/>
        </w:trPr>
        <w:tc>
          <w:tcPr>
            <w:tcW w:w="3336" w:type="dxa"/>
          </w:tcPr>
          <w:p w14:paraId="241DE463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law firm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2336C036" w14:textId="77777777" w:rsidTr="007F304E">
        <w:trPr>
          <w:trHeight w:val="115"/>
        </w:trPr>
        <w:tc>
          <w:tcPr>
            <w:tcW w:w="3336" w:type="dxa"/>
          </w:tcPr>
          <w:p w14:paraId="18878CF1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leas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5B237661" w14:textId="77777777" w:rsidTr="007F304E">
        <w:trPr>
          <w:trHeight w:val="115"/>
        </w:trPr>
        <w:tc>
          <w:tcPr>
            <w:tcW w:w="3336" w:type="dxa"/>
          </w:tcPr>
          <w:p w14:paraId="0678961C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logistic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4CCCC0E0" w14:textId="77777777" w:rsidTr="007F304E">
        <w:trPr>
          <w:trHeight w:val="115"/>
        </w:trPr>
        <w:tc>
          <w:tcPr>
            <w:tcW w:w="3336" w:type="dxa"/>
          </w:tcPr>
          <w:p w14:paraId="7A8148A4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leisure/recreation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1625A558" w14:textId="77777777" w:rsidTr="007F304E">
        <w:trPr>
          <w:trHeight w:val="115"/>
        </w:trPr>
        <w:tc>
          <w:tcPr>
            <w:tcW w:w="3336" w:type="dxa"/>
          </w:tcPr>
          <w:p w14:paraId="6610309B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light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160C9A47" w14:textId="77777777" w:rsidTr="007F304E">
        <w:trPr>
          <w:trHeight w:val="115"/>
        </w:trPr>
        <w:tc>
          <w:tcPr>
            <w:tcW w:w="3336" w:type="dxa"/>
          </w:tcPr>
          <w:p w14:paraId="3D44DE30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lumber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6D352C2F" w14:textId="77777777" w:rsidTr="007F304E">
        <w:trPr>
          <w:trHeight w:val="115"/>
        </w:trPr>
        <w:tc>
          <w:tcPr>
            <w:tcW w:w="3336" w:type="dxa"/>
          </w:tcPr>
          <w:p w14:paraId="7C874A2A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achinery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3D881433" w14:textId="77777777" w:rsidTr="007F304E">
        <w:trPr>
          <w:trHeight w:val="115"/>
        </w:trPr>
        <w:tc>
          <w:tcPr>
            <w:tcW w:w="3336" w:type="dxa"/>
          </w:tcPr>
          <w:p w14:paraId="2BECFBE4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anaged care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2BF9A30F" w14:textId="77777777" w:rsidTr="007F304E">
        <w:trPr>
          <w:trHeight w:val="115"/>
        </w:trPr>
        <w:tc>
          <w:tcPr>
            <w:tcW w:w="3336" w:type="dxa"/>
          </w:tcPr>
          <w:p w14:paraId="287BAF1D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anagement consult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1C4EF354" w14:textId="77777777" w:rsidTr="007F304E">
        <w:trPr>
          <w:trHeight w:val="115"/>
        </w:trPr>
        <w:tc>
          <w:tcPr>
            <w:tcW w:w="3336" w:type="dxa"/>
          </w:tcPr>
          <w:p w14:paraId="22F140C8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anufactur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05E6C314" w14:textId="77777777" w:rsidTr="007F304E">
        <w:trPr>
          <w:trHeight w:val="115"/>
        </w:trPr>
        <w:tc>
          <w:tcPr>
            <w:tcW w:w="3336" w:type="dxa"/>
          </w:tcPr>
          <w:p w14:paraId="1BD9999C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arket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3F5587E1" w14:textId="77777777" w:rsidTr="007F304E">
        <w:trPr>
          <w:trHeight w:val="115"/>
        </w:trPr>
        <w:tc>
          <w:tcPr>
            <w:tcW w:w="3336" w:type="dxa"/>
          </w:tcPr>
          <w:p w14:paraId="00D67BBC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easuring equipment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7CD5D1DB" w14:textId="77777777" w:rsidTr="007F304E">
        <w:trPr>
          <w:trHeight w:val="115"/>
        </w:trPr>
        <w:tc>
          <w:tcPr>
            <w:tcW w:w="3336" w:type="dxa"/>
          </w:tcPr>
          <w:p w14:paraId="4F4A9F80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edia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13A76BC0" w14:textId="77777777" w:rsidTr="007F304E">
        <w:trPr>
          <w:trHeight w:val="115"/>
        </w:trPr>
        <w:tc>
          <w:tcPr>
            <w:tcW w:w="3336" w:type="dxa"/>
          </w:tcPr>
          <w:p w14:paraId="31E0AF07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edical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7CFEECB7" w14:textId="77777777" w:rsidTr="007F304E">
        <w:trPr>
          <w:trHeight w:val="115"/>
        </w:trPr>
        <w:tc>
          <w:tcPr>
            <w:tcW w:w="3336" w:type="dxa"/>
          </w:tcPr>
          <w:p w14:paraId="18DD4DD0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edical devic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64CBB8B2" w14:textId="77777777" w:rsidTr="007F304E">
        <w:trPr>
          <w:trHeight w:val="115"/>
        </w:trPr>
        <w:tc>
          <w:tcPr>
            <w:tcW w:w="3336" w:type="dxa"/>
          </w:tcPr>
          <w:p w14:paraId="5ACC259C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etal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2D83BA7D" w14:textId="77777777" w:rsidTr="007F304E">
        <w:trPr>
          <w:trHeight w:val="115"/>
        </w:trPr>
        <w:tc>
          <w:tcPr>
            <w:tcW w:w="3336" w:type="dxa"/>
          </w:tcPr>
          <w:p w14:paraId="76797B7F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ining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6513FA76" w14:textId="77777777" w:rsidTr="007F304E">
        <w:trPr>
          <w:trHeight w:val="115"/>
        </w:trPr>
        <w:tc>
          <w:tcPr>
            <w:tcW w:w="3336" w:type="dxa"/>
          </w:tcPr>
          <w:p w14:paraId="319610EC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ortgage industry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1FB0A36E" w14:textId="77777777" w:rsidTr="007F304E">
        <w:trPr>
          <w:trHeight w:val="115"/>
        </w:trPr>
        <w:tc>
          <w:tcPr>
            <w:tcW w:w="3336" w:type="dxa"/>
          </w:tcPr>
          <w:p w14:paraId="4A7C5AB5" w14:textId="77777777" w:rsidR="00B74E42" w:rsidRPr="007F3AE1" w:rsidRDefault="00B74E42" w:rsidP="007F3AE1">
            <w:pPr>
              <w:tabs>
                <w:tab w:val="left" w:pos="6496"/>
              </w:tabs>
              <w:spacing w:after="40" w:line="200" w:lineRule="exact"/>
              <w:rPr>
                <w:rFonts w:ascii="Roboto" w:eastAsia="Times New Roman" w:hAnsi="Roboto" w:cs="Arial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ost industries</w:t>
            </w: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ab/>
            </w:r>
            <w:r w:rsidRPr="007F3AE1">
              <w:rPr>
                <w:rFonts w:ascii="Roboto" w:eastAsia="Times New Roman" w:hAnsi="Roboto" w:cs="Arial"/>
                <w:color w:val="333333"/>
                <w:spacing w:val="-8"/>
                <w:sz w:val="18"/>
                <w:szCs w:val="18"/>
              </w:rPr>
              <w:tab/>
            </w:r>
            <w:r w:rsidRPr="007F3AE1">
              <w:rPr>
                <w:rFonts w:ascii="Roboto" w:eastAsia="Times New Roman" w:hAnsi="Roboto" w:cs="Arial"/>
                <w:color w:val="333333"/>
                <w:spacing w:val="-8"/>
                <w:sz w:val="18"/>
                <w:szCs w:val="18"/>
              </w:rPr>
              <w:tab/>
            </w:r>
          </w:p>
        </w:tc>
      </w:tr>
      <w:tr w:rsidR="00B74E42" w:rsidRPr="007F3AE1" w14:paraId="30A76923" w14:textId="77777777" w:rsidTr="007F304E">
        <w:trPr>
          <w:trHeight w:val="115"/>
        </w:trPr>
        <w:tc>
          <w:tcPr>
            <w:tcW w:w="3336" w:type="dxa"/>
          </w:tcPr>
          <w:p w14:paraId="567A65FC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motor vehicles</w:t>
            </w:r>
          </w:p>
        </w:tc>
      </w:tr>
      <w:tr w:rsidR="00B74E42" w:rsidRPr="007F3AE1" w14:paraId="411EDA92" w14:textId="77777777" w:rsidTr="007F304E">
        <w:trPr>
          <w:trHeight w:val="115"/>
        </w:trPr>
        <w:tc>
          <w:tcPr>
            <w:tcW w:w="3336" w:type="dxa"/>
          </w:tcPr>
          <w:p w14:paraId="21792F78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natural resources</w:t>
            </w:r>
          </w:p>
        </w:tc>
      </w:tr>
      <w:tr w:rsidR="00B74E42" w:rsidRPr="007F3AE1" w14:paraId="2DA17941" w14:textId="77777777" w:rsidTr="007F304E">
        <w:trPr>
          <w:trHeight w:val="115"/>
        </w:trPr>
        <w:tc>
          <w:tcPr>
            <w:tcW w:w="3336" w:type="dxa"/>
          </w:tcPr>
          <w:p w14:paraId="57B3F3EC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new media</w:t>
            </w:r>
          </w:p>
        </w:tc>
      </w:tr>
      <w:tr w:rsidR="00B74E42" w:rsidRPr="007F3AE1" w14:paraId="1D39170F" w14:textId="77777777" w:rsidTr="007F304E">
        <w:trPr>
          <w:trHeight w:val="115"/>
        </w:trPr>
        <w:tc>
          <w:tcPr>
            <w:tcW w:w="3336" w:type="dxa"/>
          </w:tcPr>
          <w:p w14:paraId="26B58842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non-profits</w:t>
            </w:r>
          </w:p>
        </w:tc>
      </w:tr>
      <w:tr w:rsidR="00B74E42" w:rsidRPr="007F3AE1" w14:paraId="685E0E82" w14:textId="77777777" w:rsidTr="007F304E">
        <w:trPr>
          <w:trHeight w:val="115"/>
        </w:trPr>
        <w:tc>
          <w:tcPr>
            <w:tcW w:w="3336" w:type="dxa"/>
          </w:tcPr>
          <w:p w14:paraId="32364E13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oil &amp; gas</w:t>
            </w:r>
          </w:p>
        </w:tc>
      </w:tr>
      <w:tr w:rsidR="00B74E42" w:rsidRPr="007F3AE1" w14:paraId="1B0D89A3" w14:textId="77777777" w:rsidTr="007F304E">
        <w:trPr>
          <w:trHeight w:val="115"/>
        </w:trPr>
        <w:tc>
          <w:tcPr>
            <w:tcW w:w="3336" w:type="dxa"/>
          </w:tcPr>
          <w:p w14:paraId="7B5F88BC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packaging</w:t>
            </w:r>
          </w:p>
        </w:tc>
      </w:tr>
      <w:tr w:rsidR="00B74E42" w:rsidRPr="007F3AE1" w14:paraId="6FC46AF7" w14:textId="77777777" w:rsidTr="007F304E">
        <w:trPr>
          <w:trHeight w:val="115"/>
        </w:trPr>
        <w:tc>
          <w:tcPr>
            <w:tcW w:w="3336" w:type="dxa"/>
          </w:tcPr>
          <w:p w14:paraId="7165F712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paper</w:t>
            </w:r>
          </w:p>
        </w:tc>
      </w:tr>
      <w:tr w:rsidR="00B74E42" w:rsidRPr="007F3AE1" w14:paraId="42AE6EEA" w14:textId="77777777" w:rsidTr="007F304E">
        <w:trPr>
          <w:trHeight w:val="115"/>
        </w:trPr>
        <w:tc>
          <w:tcPr>
            <w:tcW w:w="3336" w:type="dxa"/>
          </w:tcPr>
          <w:p w14:paraId="5D4888A1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perfume</w:t>
            </w:r>
          </w:p>
        </w:tc>
      </w:tr>
      <w:tr w:rsidR="00B74E42" w:rsidRPr="007F3AE1" w14:paraId="4E394275" w14:textId="77777777" w:rsidTr="007F304E">
        <w:trPr>
          <w:trHeight w:val="115"/>
        </w:trPr>
        <w:tc>
          <w:tcPr>
            <w:tcW w:w="3336" w:type="dxa"/>
          </w:tcPr>
          <w:p w14:paraId="38E1EC76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pharmaceuticals</w:t>
            </w:r>
          </w:p>
        </w:tc>
      </w:tr>
      <w:tr w:rsidR="00B74E42" w:rsidRPr="007F3AE1" w14:paraId="684FB744" w14:textId="77777777" w:rsidTr="007F304E">
        <w:trPr>
          <w:trHeight w:val="115"/>
        </w:trPr>
        <w:tc>
          <w:tcPr>
            <w:tcW w:w="3336" w:type="dxa"/>
          </w:tcPr>
          <w:p w14:paraId="05B7694F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plastics</w:t>
            </w:r>
          </w:p>
        </w:tc>
      </w:tr>
      <w:tr w:rsidR="00B74E42" w:rsidRPr="007F3AE1" w14:paraId="2A00FC66" w14:textId="77777777" w:rsidTr="007F304E">
        <w:trPr>
          <w:trHeight w:val="115"/>
        </w:trPr>
        <w:tc>
          <w:tcPr>
            <w:tcW w:w="3336" w:type="dxa"/>
          </w:tcPr>
          <w:p w14:paraId="5536950D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printing</w:t>
            </w:r>
          </w:p>
        </w:tc>
      </w:tr>
      <w:tr w:rsidR="00B74E42" w:rsidRPr="007F3AE1" w14:paraId="58D84949" w14:textId="77777777" w:rsidTr="007F304E">
        <w:trPr>
          <w:trHeight w:val="115"/>
        </w:trPr>
        <w:tc>
          <w:tcPr>
            <w:tcW w:w="3336" w:type="dxa"/>
          </w:tcPr>
          <w:p w14:paraId="02DFA562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private equity</w:t>
            </w:r>
          </w:p>
        </w:tc>
      </w:tr>
      <w:tr w:rsidR="00B74E42" w:rsidRPr="007F3AE1" w14:paraId="6511DB53" w14:textId="77777777" w:rsidTr="007F304E">
        <w:trPr>
          <w:trHeight w:val="115"/>
        </w:trPr>
        <w:tc>
          <w:tcPr>
            <w:tcW w:w="3336" w:type="dxa"/>
          </w:tcPr>
          <w:p w14:paraId="7C80678F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public administration</w:t>
            </w:r>
          </w:p>
        </w:tc>
      </w:tr>
      <w:tr w:rsidR="00B74E42" w:rsidRPr="007F3AE1" w14:paraId="233CD654" w14:textId="77777777" w:rsidTr="007F304E">
        <w:trPr>
          <w:trHeight w:val="115"/>
        </w:trPr>
        <w:tc>
          <w:tcPr>
            <w:tcW w:w="3336" w:type="dxa"/>
          </w:tcPr>
          <w:p w14:paraId="7917DB16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public relations</w:t>
            </w:r>
          </w:p>
        </w:tc>
      </w:tr>
      <w:tr w:rsidR="00B74E42" w:rsidRPr="007F3AE1" w14:paraId="72E36DFA" w14:textId="77777777" w:rsidTr="007F304E">
        <w:trPr>
          <w:trHeight w:val="115"/>
        </w:trPr>
        <w:tc>
          <w:tcPr>
            <w:tcW w:w="3336" w:type="dxa"/>
          </w:tcPr>
          <w:p w14:paraId="6FF70764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publishing</w:t>
            </w:r>
          </w:p>
        </w:tc>
      </w:tr>
      <w:tr w:rsidR="00B74E42" w:rsidRPr="007F3AE1" w14:paraId="683C11C1" w14:textId="77777777" w:rsidTr="007F304E">
        <w:trPr>
          <w:trHeight w:val="115"/>
        </w:trPr>
        <w:tc>
          <w:tcPr>
            <w:tcW w:w="3336" w:type="dxa"/>
          </w:tcPr>
          <w:p w14:paraId="19FF0A55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real estate</w:t>
            </w:r>
          </w:p>
        </w:tc>
      </w:tr>
      <w:tr w:rsidR="00B74E42" w:rsidRPr="007F3AE1" w14:paraId="0D3DD633" w14:textId="77777777" w:rsidTr="007F304E">
        <w:trPr>
          <w:trHeight w:val="115"/>
        </w:trPr>
        <w:tc>
          <w:tcPr>
            <w:tcW w:w="3336" w:type="dxa"/>
          </w:tcPr>
          <w:p w14:paraId="6381FFC3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research &amp; development</w:t>
            </w:r>
          </w:p>
        </w:tc>
      </w:tr>
      <w:tr w:rsidR="00B74E42" w:rsidRPr="007F3AE1" w14:paraId="309B2D0A" w14:textId="77777777" w:rsidTr="007F304E">
        <w:trPr>
          <w:trHeight w:val="115"/>
        </w:trPr>
        <w:tc>
          <w:tcPr>
            <w:tcW w:w="3336" w:type="dxa"/>
          </w:tcPr>
          <w:p w14:paraId="184F2DC2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retail trade</w:t>
            </w:r>
          </w:p>
        </w:tc>
      </w:tr>
      <w:tr w:rsidR="00B74E42" w:rsidRPr="007F3AE1" w14:paraId="5D3BC1E5" w14:textId="77777777" w:rsidTr="007F304E">
        <w:trPr>
          <w:trHeight w:val="115"/>
        </w:trPr>
        <w:tc>
          <w:tcPr>
            <w:tcW w:w="3336" w:type="dxa"/>
          </w:tcPr>
          <w:p w14:paraId="4C1BB000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rubber</w:t>
            </w:r>
          </w:p>
        </w:tc>
      </w:tr>
      <w:tr w:rsidR="00B74E42" w:rsidRPr="007F3AE1" w14:paraId="4F0AE946" w14:textId="77777777" w:rsidTr="007F304E">
        <w:trPr>
          <w:trHeight w:val="115"/>
        </w:trPr>
        <w:tc>
          <w:tcPr>
            <w:tcW w:w="3336" w:type="dxa"/>
          </w:tcPr>
          <w:p w14:paraId="588A5C7C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SAAS – software as a service</w:t>
            </w:r>
          </w:p>
        </w:tc>
      </w:tr>
      <w:tr w:rsidR="00B74E42" w:rsidRPr="007F3AE1" w14:paraId="5C206B1C" w14:textId="77777777" w:rsidTr="007F304E">
        <w:trPr>
          <w:trHeight w:val="115"/>
        </w:trPr>
        <w:tc>
          <w:tcPr>
            <w:tcW w:w="3336" w:type="dxa"/>
          </w:tcPr>
          <w:p w14:paraId="70A3EF4E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security services/products</w:t>
            </w:r>
          </w:p>
        </w:tc>
      </w:tr>
      <w:tr w:rsidR="00B74E42" w:rsidRPr="007F3AE1" w14:paraId="14C6BDBE" w14:textId="77777777" w:rsidTr="007F304E">
        <w:trPr>
          <w:trHeight w:val="115"/>
        </w:trPr>
        <w:tc>
          <w:tcPr>
            <w:tcW w:w="3336" w:type="dxa"/>
          </w:tcPr>
          <w:p w14:paraId="62BA010A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semiconductors</w:t>
            </w:r>
          </w:p>
        </w:tc>
      </w:tr>
      <w:tr w:rsidR="00B74E42" w:rsidRPr="007F3AE1" w14:paraId="24864646" w14:textId="77777777" w:rsidTr="007F304E">
        <w:trPr>
          <w:trHeight w:val="115"/>
        </w:trPr>
        <w:tc>
          <w:tcPr>
            <w:tcW w:w="3336" w:type="dxa"/>
          </w:tcPr>
          <w:p w14:paraId="2769E516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services</w:t>
            </w:r>
          </w:p>
        </w:tc>
      </w:tr>
      <w:tr w:rsidR="00B74E42" w:rsidRPr="007F3AE1" w14:paraId="708B9146" w14:textId="77777777" w:rsidTr="007F304E">
        <w:trPr>
          <w:trHeight w:val="115"/>
        </w:trPr>
        <w:tc>
          <w:tcPr>
            <w:tcW w:w="3336" w:type="dxa"/>
          </w:tcPr>
          <w:p w14:paraId="4E42B7A2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soap</w:t>
            </w:r>
          </w:p>
        </w:tc>
      </w:tr>
      <w:tr w:rsidR="00B74E42" w:rsidRPr="007F3AE1" w14:paraId="0336F920" w14:textId="77777777" w:rsidTr="007F304E">
        <w:trPr>
          <w:trHeight w:val="115"/>
        </w:trPr>
        <w:tc>
          <w:tcPr>
            <w:tcW w:w="3336" w:type="dxa"/>
          </w:tcPr>
          <w:p w14:paraId="355118F3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software</w:t>
            </w:r>
          </w:p>
        </w:tc>
      </w:tr>
      <w:tr w:rsidR="00B74E42" w:rsidRPr="007F3AE1" w14:paraId="69841ACD" w14:textId="77777777" w:rsidTr="007F304E">
        <w:trPr>
          <w:trHeight w:val="115"/>
        </w:trPr>
        <w:tc>
          <w:tcPr>
            <w:tcW w:w="3336" w:type="dxa"/>
          </w:tcPr>
          <w:p w14:paraId="6EFFE1BE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specialty materials</w:t>
            </w:r>
          </w:p>
        </w:tc>
      </w:tr>
      <w:tr w:rsidR="00B74E42" w:rsidRPr="007F3AE1" w14:paraId="3CB906BA" w14:textId="77777777" w:rsidTr="007F304E">
        <w:trPr>
          <w:trHeight w:val="115"/>
        </w:trPr>
        <w:tc>
          <w:tcPr>
            <w:tcW w:w="3336" w:type="dxa"/>
          </w:tcPr>
          <w:p w14:paraId="0C052715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sports</w:t>
            </w:r>
          </w:p>
        </w:tc>
      </w:tr>
      <w:tr w:rsidR="00B74E42" w:rsidRPr="007F3AE1" w14:paraId="45E62F3F" w14:textId="77777777" w:rsidTr="007F304E">
        <w:trPr>
          <w:trHeight w:val="115"/>
        </w:trPr>
        <w:tc>
          <w:tcPr>
            <w:tcW w:w="3336" w:type="dxa"/>
          </w:tcPr>
          <w:p w14:paraId="2143ECF5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stone/gravel/silica</w:t>
            </w:r>
          </w:p>
        </w:tc>
      </w:tr>
      <w:tr w:rsidR="00B74E42" w:rsidRPr="007F3AE1" w14:paraId="24E4F7A8" w14:textId="77777777" w:rsidTr="007F304E">
        <w:trPr>
          <w:trHeight w:val="115"/>
        </w:trPr>
        <w:tc>
          <w:tcPr>
            <w:tcW w:w="3336" w:type="dxa"/>
          </w:tcPr>
          <w:p w14:paraId="2AAF5F3A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telecommunications</w:t>
            </w:r>
          </w:p>
        </w:tc>
      </w:tr>
      <w:tr w:rsidR="00B74E42" w:rsidRPr="007F3AE1" w14:paraId="6717A449" w14:textId="77777777" w:rsidTr="007F304E">
        <w:trPr>
          <w:trHeight w:val="115"/>
        </w:trPr>
        <w:tc>
          <w:tcPr>
            <w:tcW w:w="3336" w:type="dxa"/>
          </w:tcPr>
          <w:p w14:paraId="7EFDBBB9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supply chain</w:t>
            </w:r>
          </w:p>
        </w:tc>
      </w:tr>
      <w:tr w:rsidR="00B74E42" w:rsidRPr="007F3AE1" w14:paraId="40F38C54" w14:textId="77777777" w:rsidTr="007F304E">
        <w:trPr>
          <w:trHeight w:val="115"/>
        </w:trPr>
        <w:tc>
          <w:tcPr>
            <w:tcW w:w="3336" w:type="dxa"/>
          </w:tcPr>
          <w:p w14:paraId="11067CEF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test equipment</w:t>
            </w:r>
          </w:p>
        </w:tc>
      </w:tr>
      <w:tr w:rsidR="00B74E42" w:rsidRPr="007F3AE1" w14:paraId="7C78C61F" w14:textId="77777777" w:rsidTr="007F304E">
        <w:trPr>
          <w:trHeight w:val="115"/>
        </w:trPr>
        <w:tc>
          <w:tcPr>
            <w:tcW w:w="3336" w:type="dxa"/>
          </w:tcPr>
          <w:p w14:paraId="5A5B527F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textiles</w:t>
            </w:r>
          </w:p>
        </w:tc>
      </w:tr>
      <w:tr w:rsidR="00B74E42" w:rsidRPr="007F3AE1" w14:paraId="2F0F8215" w14:textId="77777777" w:rsidTr="007F304E">
        <w:trPr>
          <w:trHeight w:val="115"/>
        </w:trPr>
        <w:tc>
          <w:tcPr>
            <w:tcW w:w="3336" w:type="dxa"/>
          </w:tcPr>
          <w:p w14:paraId="40559A5C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transportation</w:t>
            </w:r>
          </w:p>
        </w:tc>
      </w:tr>
      <w:tr w:rsidR="00B74E42" w:rsidRPr="007F3AE1" w14:paraId="2FD65179" w14:textId="77777777" w:rsidTr="007F304E">
        <w:trPr>
          <w:trHeight w:val="115"/>
        </w:trPr>
        <w:tc>
          <w:tcPr>
            <w:tcW w:w="3336" w:type="dxa"/>
          </w:tcPr>
          <w:p w14:paraId="00FE1E20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travel</w:t>
            </w:r>
          </w:p>
        </w:tc>
      </w:tr>
      <w:tr w:rsidR="00B74E42" w:rsidRPr="007F3AE1" w14:paraId="4223CC70" w14:textId="77777777" w:rsidTr="007F304E">
        <w:trPr>
          <w:trHeight w:val="115"/>
        </w:trPr>
        <w:tc>
          <w:tcPr>
            <w:tcW w:w="3336" w:type="dxa"/>
          </w:tcPr>
          <w:p w14:paraId="4C004A00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trucks</w:t>
            </w:r>
          </w:p>
        </w:tc>
      </w:tr>
      <w:tr w:rsidR="00B74E42" w:rsidRPr="007F3AE1" w14:paraId="67E7D266" w14:textId="77777777" w:rsidTr="007F304E">
        <w:trPr>
          <w:trHeight w:val="115"/>
        </w:trPr>
        <w:tc>
          <w:tcPr>
            <w:tcW w:w="3336" w:type="dxa"/>
          </w:tcPr>
          <w:p w14:paraId="7266AC2B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TV/radio/cable</w:t>
            </w:r>
          </w:p>
        </w:tc>
      </w:tr>
      <w:tr w:rsidR="00B74E42" w:rsidRPr="007F3AE1" w14:paraId="0C478A6F" w14:textId="77777777" w:rsidTr="007F304E">
        <w:trPr>
          <w:trHeight w:val="115"/>
        </w:trPr>
        <w:tc>
          <w:tcPr>
            <w:tcW w:w="3336" w:type="dxa"/>
          </w:tcPr>
          <w:p w14:paraId="437F78BC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utilities</w:t>
            </w:r>
          </w:p>
        </w:tc>
      </w:tr>
      <w:tr w:rsidR="00B74E42" w:rsidRPr="007F3AE1" w14:paraId="3A95C41C" w14:textId="77777777" w:rsidTr="007F304E">
        <w:trPr>
          <w:trHeight w:val="115"/>
        </w:trPr>
        <w:tc>
          <w:tcPr>
            <w:tcW w:w="3336" w:type="dxa"/>
          </w:tcPr>
          <w:p w14:paraId="2F967867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venture capital/private equity</w:t>
            </w:r>
          </w:p>
        </w:tc>
      </w:tr>
      <w:tr w:rsidR="00B74E42" w:rsidRPr="007F3AE1" w14:paraId="460F3C3A" w14:textId="77777777" w:rsidTr="007F304E">
        <w:trPr>
          <w:trHeight w:val="115"/>
        </w:trPr>
        <w:tc>
          <w:tcPr>
            <w:tcW w:w="3336" w:type="dxa"/>
          </w:tcPr>
          <w:p w14:paraId="1E9144F5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waste</w:t>
            </w:r>
          </w:p>
        </w:tc>
      </w:tr>
      <w:tr w:rsidR="00B74E42" w:rsidRPr="007F3AE1" w14:paraId="292B810B" w14:textId="77777777" w:rsidTr="007F304E">
        <w:trPr>
          <w:trHeight w:val="115"/>
        </w:trPr>
        <w:tc>
          <w:tcPr>
            <w:tcW w:w="3336" w:type="dxa"/>
          </w:tcPr>
          <w:p w14:paraId="51865303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wholesale trade</w:t>
            </w:r>
          </w:p>
        </w:tc>
      </w:tr>
      <w:tr w:rsidR="00B74E42" w:rsidRPr="007F3AE1" w14:paraId="443DAB9B" w14:textId="77777777" w:rsidTr="007F304E">
        <w:trPr>
          <w:trHeight w:val="115"/>
        </w:trPr>
        <w:tc>
          <w:tcPr>
            <w:tcW w:w="3336" w:type="dxa"/>
          </w:tcPr>
          <w:p w14:paraId="05024C81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wireless communications</w:t>
            </w:r>
          </w:p>
        </w:tc>
      </w:tr>
      <w:tr w:rsidR="00B74E42" w:rsidRPr="007F3AE1" w14:paraId="0525EF95" w14:textId="77777777" w:rsidTr="007F304E">
        <w:trPr>
          <w:trHeight w:val="115"/>
        </w:trPr>
        <w:tc>
          <w:tcPr>
            <w:tcW w:w="3336" w:type="dxa"/>
          </w:tcPr>
          <w:p w14:paraId="0CED42BC" w14:textId="77777777" w:rsidR="00B74E42" w:rsidRPr="007F3AE1" w:rsidRDefault="00B74E42" w:rsidP="007F3AE1">
            <w:pPr>
              <w:spacing w:after="40" w:line="200" w:lineRule="exact"/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</w:pPr>
            <w:r w:rsidRPr="007F3AE1">
              <w:rPr>
                <w:rFonts w:ascii="Roboto" w:eastAsia="Times New Roman" w:hAnsi="Roboto" w:cs="Arial"/>
                <w:color w:val="3A3A3A"/>
                <w:spacing w:val="-8"/>
                <w:sz w:val="18"/>
                <w:szCs w:val="18"/>
              </w:rPr>
              <w:t>worldwide web</w:t>
            </w:r>
          </w:p>
        </w:tc>
      </w:tr>
    </w:tbl>
    <w:p w14:paraId="2AB0D300" w14:textId="4BE75203" w:rsidR="00766F88" w:rsidRPr="009413B6" w:rsidRDefault="00766F88" w:rsidP="008B7B17">
      <w:pPr>
        <w:spacing w:after="40" w:line="230" w:lineRule="exact"/>
        <w:rPr>
          <w:rFonts w:ascii="Roboto" w:eastAsia="Times New Roman" w:hAnsi="Roboto" w:cs="Arial"/>
          <w:color w:val="3A3A3A"/>
          <w:spacing w:val="-8"/>
          <w:sz w:val="18"/>
          <w:szCs w:val="18"/>
        </w:rPr>
        <w:sectPr w:rsidR="00766F88" w:rsidRPr="009413B6" w:rsidSect="007F3AE1">
          <w:type w:val="continuous"/>
          <w:pgSz w:w="12240" w:h="15840"/>
          <w:pgMar w:top="432" w:right="720" w:bottom="432" w:left="720" w:header="720" w:footer="720" w:gutter="0"/>
          <w:cols w:num="3" w:space="720"/>
          <w:docGrid w:linePitch="360"/>
        </w:sectPr>
      </w:pPr>
    </w:p>
    <w:p w14:paraId="1B0238CA" w14:textId="0232BC20" w:rsidR="00447AEE" w:rsidRPr="00870FEB" w:rsidRDefault="00121FCB" w:rsidP="001709A7">
      <w:pPr>
        <w:tabs>
          <w:tab w:val="left" w:pos="11823"/>
          <w:tab w:val="left" w:pos="13768"/>
        </w:tabs>
        <w:spacing w:line="293" w:lineRule="atLeast"/>
        <w:rPr>
          <w:rFonts w:ascii="Roboto" w:eastAsia="Times New Roman" w:hAnsi="Roboto" w:cs="Arial"/>
          <w:color w:val="333333"/>
          <w:spacing w:val="-8"/>
          <w:sz w:val="20"/>
          <w:szCs w:val="20"/>
        </w:rPr>
      </w:pPr>
      <w:r w:rsidRPr="00870FEB">
        <w:rPr>
          <w:rFonts w:ascii="Roboto" w:eastAsia="Times New Roman" w:hAnsi="Roboto" w:cs="Arial"/>
          <w:color w:val="333333"/>
          <w:spacing w:val="-8"/>
          <w:sz w:val="19"/>
          <w:szCs w:val="19"/>
        </w:rPr>
        <w:tab/>
      </w:r>
      <w:r w:rsidRPr="00870FEB">
        <w:rPr>
          <w:rFonts w:ascii="Roboto" w:eastAsia="Times New Roman" w:hAnsi="Roboto" w:cs="Arial"/>
          <w:color w:val="333333"/>
          <w:spacing w:val="-8"/>
          <w:sz w:val="20"/>
          <w:szCs w:val="20"/>
        </w:rPr>
        <w:tab/>
      </w:r>
    </w:p>
    <w:sectPr w:rsidR="00447AEE" w:rsidRPr="00870FEB" w:rsidSect="00A44E3C">
      <w:type w:val="continuous"/>
      <w:pgSz w:w="12240" w:h="15840"/>
      <w:pgMar w:top="432" w:right="720" w:bottom="432" w:left="72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E02BF" w14:textId="77777777" w:rsidR="008E69D1" w:rsidRDefault="008E69D1" w:rsidP="0057092E">
      <w:pPr>
        <w:spacing w:after="0" w:line="240" w:lineRule="auto"/>
      </w:pPr>
      <w:r>
        <w:separator/>
      </w:r>
    </w:p>
  </w:endnote>
  <w:endnote w:type="continuationSeparator" w:id="0">
    <w:p w14:paraId="25D5E2A3" w14:textId="77777777" w:rsidR="008E69D1" w:rsidRDefault="008E69D1" w:rsidP="005709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  <w:embedRegular r:id="rId1" w:fontKey="{2228BD2D-384E-4FC7-A11E-652BDD909885}"/>
    <w:embedBold r:id="rId2" w:fontKey="{AA8D1475-D989-46DD-9F62-E97940EFCF3A}"/>
    <w:embedItalic r:id="rId3" w:fontKey="{D996B91E-9237-4DDD-8355-8D0AF1FD96A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C0702" w14:textId="77777777" w:rsidR="008E69D1" w:rsidRDefault="008E69D1" w:rsidP="0057092E">
      <w:pPr>
        <w:spacing w:after="0" w:line="240" w:lineRule="auto"/>
      </w:pPr>
      <w:r>
        <w:separator/>
      </w:r>
    </w:p>
  </w:footnote>
  <w:footnote w:type="continuationSeparator" w:id="0">
    <w:p w14:paraId="53146A79" w14:textId="77777777" w:rsidR="008E69D1" w:rsidRDefault="008E69D1" w:rsidP="005709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620A4D"/>
    <w:multiLevelType w:val="hybridMultilevel"/>
    <w:tmpl w:val="9EDA8D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AD3226"/>
    <w:multiLevelType w:val="hybridMultilevel"/>
    <w:tmpl w:val="A378B93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9E01E6"/>
    <w:multiLevelType w:val="hybridMultilevel"/>
    <w:tmpl w:val="1A0E0D6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31D272C"/>
    <w:multiLevelType w:val="hybridMultilevel"/>
    <w:tmpl w:val="CFE627BA"/>
    <w:lvl w:ilvl="0" w:tplc="7C7628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6E6DBD"/>
    <w:multiLevelType w:val="hybridMultilevel"/>
    <w:tmpl w:val="8F0AD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1886898">
    <w:abstractNumId w:val="1"/>
  </w:num>
  <w:num w:numId="2" w16cid:durableId="892497335">
    <w:abstractNumId w:val="2"/>
  </w:num>
  <w:num w:numId="3" w16cid:durableId="331878702">
    <w:abstractNumId w:val="3"/>
  </w:num>
  <w:num w:numId="4" w16cid:durableId="602306688">
    <w:abstractNumId w:val="4"/>
  </w:num>
  <w:num w:numId="5" w16cid:durableId="324748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7QwNrYwNTQyMTNV0lEKTi0uzszPAymwqAUALwQrciwAAAA="/>
  </w:docVars>
  <w:rsids>
    <w:rsidRoot w:val="00781AB5"/>
    <w:rsid w:val="00001066"/>
    <w:rsid w:val="000010EF"/>
    <w:rsid w:val="0000140C"/>
    <w:rsid w:val="0000159F"/>
    <w:rsid w:val="00002780"/>
    <w:rsid w:val="00011001"/>
    <w:rsid w:val="00014907"/>
    <w:rsid w:val="0001695F"/>
    <w:rsid w:val="00022B0C"/>
    <w:rsid w:val="00023429"/>
    <w:rsid w:val="00027F4E"/>
    <w:rsid w:val="00031002"/>
    <w:rsid w:val="00031BC3"/>
    <w:rsid w:val="00032AB6"/>
    <w:rsid w:val="00032DC1"/>
    <w:rsid w:val="000349F2"/>
    <w:rsid w:val="000349F5"/>
    <w:rsid w:val="00035321"/>
    <w:rsid w:val="000373E1"/>
    <w:rsid w:val="00041145"/>
    <w:rsid w:val="000421B3"/>
    <w:rsid w:val="00042BA0"/>
    <w:rsid w:val="000430BF"/>
    <w:rsid w:val="00044DD7"/>
    <w:rsid w:val="000476D4"/>
    <w:rsid w:val="00051E96"/>
    <w:rsid w:val="00053A5C"/>
    <w:rsid w:val="000572E2"/>
    <w:rsid w:val="00057517"/>
    <w:rsid w:val="0006013B"/>
    <w:rsid w:val="000604E0"/>
    <w:rsid w:val="00062C5E"/>
    <w:rsid w:val="00066B20"/>
    <w:rsid w:val="0007100A"/>
    <w:rsid w:val="000728D6"/>
    <w:rsid w:val="00072FFA"/>
    <w:rsid w:val="00073444"/>
    <w:rsid w:val="0008319C"/>
    <w:rsid w:val="0008355A"/>
    <w:rsid w:val="00084298"/>
    <w:rsid w:val="00086D20"/>
    <w:rsid w:val="0009069E"/>
    <w:rsid w:val="000A106D"/>
    <w:rsid w:val="000A12A7"/>
    <w:rsid w:val="000A15FE"/>
    <w:rsid w:val="000A3A68"/>
    <w:rsid w:val="000A4565"/>
    <w:rsid w:val="000A52B8"/>
    <w:rsid w:val="000A5724"/>
    <w:rsid w:val="000A5DF3"/>
    <w:rsid w:val="000A7D8F"/>
    <w:rsid w:val="000B1B19"/>
    <w:rsid w:val="000B35EA"/>
    <w:rsid w:val="000B3EBA"/>
    <w:rsid w:val="000B5C24"/>
    <w:rsid w:val="000B7276"/>
    <w:rsid w:val="000D033C"/>
    <w:rsid w:val="000D17D1"/>
    <w:rsid w:val="000D29DA"/>
    <w:rsid w:val="000D2EA2"/>
    <w:rsid w:val="000D2EE6"/>
    <w:rsid w:val="000D426F"/>
    <w:rsid w:val="000D430B"/>
    <w:rsid w:val="000D53C4"/>
    <w:rsid w:val="000D54A1"/>
    <w:rsid w:val="000E092D"/>
    <w:rsid w:val="000E4C39"/>
    <w:rsid w:val="000E5A1A"/>
    <w:rsid w:val="000E6D12"/>
    <w:rsid w:val="000F0136"/>
    <w:rsid w:val="000F6E47"/>
    <w:rsid w:val="00103D5C"/>
    <w:rsid w:val="00110BD2"/>
    <w:rsid w:val="00112338"/>
    <w:rsid w:val="00112EB0"/>
    <w:rsid w:val="001142E8"/>
    <w:rsid w:val="00117F25"/>
    <w:rsid w:val="00121FCB"/>
    <w:rsid w:val="001220C3"/>
    <w:rsid w:val="001233C6"/>
    <w:rsid w:val="001253CF"/>
    <w:rsid w:val="0013246D"/>
    <w:rsid w:val="00135559"/>
    <w:rsid w:val="00137343"/>
    <w:rsid w:val="001442FE"/>
    <w:rsid w:val="00150209"/>
    <w:rsid w:val="0015694A"/>
    <w:rsid w:val="00157A27"/>
    <w:rsid w:val="00161D01"/>
    <w:rsid w:val="001659D0"/>
    <w:rsid w:val="00170157"/>
    <w:rsid w:val="001701BF"/>
    <w:rsid w:val="00170600"/>
    <w:rsid w:val="001709A7"/>
    <w:rsid w:val="00173055"/>
    <w:rsid w:val="00173326"/>
    <w:rsid w:val="00173386"/>
    <w:rsid w:val="0017368E"/>
    <w:rsid w:val="00173FFD"/>
    <w:rsid w:val="00174146"/>
    <w:rsid w:val="001746A2"/>
    <w:rsid w:val="00176DDE"/>
    <w:rsid w:val="00181D59"/>
    <w:rsid w:val="00184FF3"/>
    <w:rsid w:val="001858FB"/>
    <w:rsid w:val="00187B79"/>
    <w:rsid w:val="00196017"/>
    <w:rsid w:val="001A1917"/>
    <w:rsid w:val="001A247F"/>
    <w:rsid w:val="001A43AF"/>
    <w:rsid w:val="001A4623"/>
    <w:rsid w:val="001A5615"/>
    <w:rsid w:val="001A6D3A"/>
    <w:rsid w:val="001B03F9"/>
    <w:rsid w:val="001B145C"/>
    <w:rsid w:val="001B19B7"/>
    <w:rsid w:val="001B1E08"/>
    <w:rsid w:val="001C2DE3"/>
    <w:rsid w:val="001C4231"/>
    <w:rsid w:val="001C4677"/>
    <w:rsid w:val="001C54E8"/>
    <w:rsid w:val="001C7907"/>
    <w:rsid w:val="001D1994"/>
    <w:rsid w:val="001D6384"/>
    <w:rsid w:val="001D6401"/>
    <w:rsid w:val="001D7230"/>
    <w:rsid w:val="001E008D"/>
    <w:rsid w:val="001E1F38"/>
    <w:rsid w:val="001E22AF"/>
    <w:rsid w:val="001E2E63"/>
    <w:rsid w:val="001E5218"/>
    <w:rsid w:val="001E7FCE"/>
    <w:rsid w:val="001F0C7F"/>
    <w:rsid w:val="001F1DBB"/>
    <w:rsid w:val="001F2AAC"/>
    <w:rsid w:val="001F3EF9"/>
    <w:rsid w:val="001F4932"/>
    <w:rsid w:val="001F4A58"/>
    <w:rsid w:val="001F5DAE"/>
    <w:rsid w:val="001F6BE3"/>
    <w:rsid w:val="00200919"/>
    <w:rsid w:val="00202106"/>
    <w:rsid w:val="00206775"/>
    <w:rsid w:val="00207D78"/>
    <w:rsid w:val="002179BA"/>
    <w:rsid w:val="00222FFB"/>
    <w:rsid w:val="002242D9"/>
    <w:rsid w:val="00224C23"/>
    <w:rsid w:val="00232CE4"/>
    <w:rsid w:val="002355A2"/>
    <w:rsid w:val="00241BF8"/>
    <w:rsid w:val="00243BDC"/>
    <w:rsid w:val="002502AD"/>
    <w:rsid w:val="0025104D"/>
    <w:rsid w:val="00252C64"/>
    <w:rsid w:val="00254B02"/>
    <w:rsid w:val="002555DF"/>
    <w:rsid w:val="00255BF6"/>
    <w:rsid w:val="00255C55"/>
    <w:rsid w:val="0026297C"/>
    <w:rsid w:val="0026682D"/>
    <w:rsid w:val="002679CC"/>
    <w:rsid w:val="0027171D"/>
    <w:rsid w:val="00271909"/>
    <w:rsid w:val="00271CC2"/>
    <w:rsid w:val="002728BF"/>
    <w:rsid w:val="00274082"/>
    <w:rsid w:val="00274690"/>
    <w:rsid w:val="00274ADE"/>
    <w:rsid w:val="00274C9B"/>
    <w:rsid w:val="00275C5B"/>
    <w:rsid w:val="00276DF7"/>
    <w:rsid w:val="0028264F"/>
    <w:rsid w:val="00282BF6"/>
    <w:rsid w:val="002856CA"/>
    <w:rsid w:val="00290692"/>
    <w:rsid w:val="00291C42"/>
    <w:rsid w:val="00294DCE"/>
    <w:rsid w:val="00296255"/>
    <w:rsid w:val="00296726"/>
    <w:rsid w:val="002A1277"/>
    <w:rsid w:val="002A35AB"/>
    <w:rsid w:val="002B22D2"/>
    <w:rsid w:val="002B3B88"/>
    <w:rsid w:val="002B481E"/>
    <w:rsid w:val="002C019A"/>
    <w:rsid w:val="002C32C7"/>
    <w:rsid w:val="002C4FCB"/>
    <w:rsid w:val="002C76BE"/>
    <w:rsid w:val="002D1168"/>
    <w:rsid w:val="002D440D"/>
    <w:rsid w:val="002D6687"/>
    <w:rsid w:val="002D6A02"/>
    <w:rsid w:val="002E00CA"/>
    <w:rsid w:val="002E16DC"/>
    <w:rsid w:val="002E1C42"/>
    <w:rsid w:val="002E43B4"/>
    <w:rsid w:val="002E5242"/>
    <w:rsid w:val="002E5383"/>
    <w:rsid w:val="002E628A"/>
    <w:rsid w:val="002E68FF"/>
    <w:rsid w:val="002F0CB7"/>
    <w:rsid w:val="002F1322"/>
    <w:rsid w:val="002F1C39"/>
    <w:rsid w:val="002F3253"/>
    <w:rsid w:val="002F54F3"/>
    <w:rsid w:val="00300228"/>
    <w:rsid w:val="003009E8"/>
    <w:rsid w:val="003039E4"/>
    <w:rsid w:val="00307088"/>
    <w:rsid w:val="003112AC"/>
    <w:rsid w:val="003126FC"/>
    <w:rsid w:val="00314D7D"/>
    <w:rsid w:val="00317B94"/>
    <w:rsid w:val="00322889"/>
    <w:rsid w:val="0032299B"/>
    <w:rsid w:val="00326F58"/>
    <w:rsid w:val="00327BC1"/>
    <w:rsid w:val="003336BD"/>
    <w:rsid w:val="0033436B"/>
    <w:rsid w:val="00335EA9"/>
    <w:rsid w:val="00337216"/>
    <w:rsid w:val="003406A1"/>
    <w:rsid w:val="003419BA"/>
    <w:rsid w:val="0034282B"/>
    <w:rsid w:val="0034420A"/>
    <w:rsid w:val="003466EA"/>
    <w:rsid w:val="00351DDA"/>
    <w:rsid w:val="00352D26"/>
    <w:rsid w:val="003532F7"/>
    <w:rsid w:val="00354391"/>
    <w:rsid w:val="00357400"/>
    <w:rsid w:val="0036056E"/>
    <w:rsid w:val="00363ECF"/>
    <w:rsid w:val="00366130"/>
    <w:rsid w:val="00372090"/>
    <w:rsid w:val="003724A5"/>
    <w:rsid w:val="00374979"/>
    <w:rsid w:val="00376E8D"/>
    <w:rsid w:val="00377D5E"/>
    <w:rsid w:val="0038221E"/>
    <w:rsid w:val="00382623"/>
    <w:rsid w:val="003835AF"/>
    <w:rsid w:val="00386881"/>
    <w:rsid w:val="00387429"/>
    <w:rsid w:val="00390D3E"/>
    <w:rsid w:val="00391547"/>
    <w:rsid w:val="00395043"/>
    <w:rsid w:val="00396894"/>
    <w:rsid w:val="0039794B"/>
    <w:rsid w:val="003A0D51"/>
    <w:rsid w:val="003A20F5"/>
    <w:rsid w:val="003A577A"/>
    <w:rsid w:val="003A5C08"/>
    <w:rsid w:val="003B2F59"/>
    <w:rsid w:val="003B3508"/>
    <w:rsid w:val="003B75C5"/>
    <w:rsid w:val="003C03AE"/>
    <w:rsid w:val="003C08C5"/>
    <w:rsid w:val="003C0BCA"/>
    <w:rsid w:val="003C21A5"/>
    <w:rsid w:val="003C4DFA"/>
    <w:rsid w:val="003C6E4B"/>
    <w:rsid w:val="003D2DFC"/>
    <w:rsid w:val="003D476C"/>
    <w:rsid w:val="003D4E4B"/>
    <w:rsid w:val="003D5149"/>
    <w:rsid w:val="003E1AB2"/>
    <w:rsid w:val="003E4D01"/>
    <w:rsid w:val="003F24B1"/>
    <w:rsid w:val="003F3AB3"/>
    <w:rsid w:val="003F6072"/>
    <w:rsid w:val="004054BE"/>
    <w:rsid w:val="0040561C"/>
    <w:rsid w:val="004139FA"/>
    <w:rsid w:val="00416F8D"/>
    <w:rsid w:val="004178F6"/>
    <w:rsid w:val="00420A3D"/>
    <w:rsid w:val="00425FCC"/>
    <w:rsid w:val="004263FD"/>
    <w:rsid w:val="00427210"/>
    <w:rsid w:val="00431749"/>
    <w:rsid w:val="00435C9C"/>
    <w:rsid w:val="00437D02"/>
    <w:rsid w:val="00440F90"/>
    <w:rsid w:val="00441A2A"/>
    <w:rsid w:val="00442F1D"/>
    <w:rsid w:val="00444FD9"/>
    <w:rsid w:val="0044593F"/>
    <w:rsid w:val="0044675C"/>
    <w:rsid w:val="00447AEE"/>
    <w:rsid w:val="00451425"/>
    <w:rsid w:val="004514DB"/>
    <w:rsid w:val="00452E7B"/>
    <w:rsid w:val="00453BE5"/>
    <w:rsid w:val="00455C1B"/>
    <w:rsid w:val="004611EE"/>
    <w:rsid w:val="00461524"/>
    <w:rsid w:val="00462E43"/>
    <w:rsid w:val="00462FCE"/>
    <w:rsid w:val="004658FB"/>
    <w:rsid w:val="00470DB8"/>
    <w:rsid w:val="00470FEA"/>
    <w:rsid w:val="00473824"/>
    <w:rsid w:val="00480FFF"/>
    <w:rsid w:val="00482B2B"/>
    <w:rsid w:val="00486046"/>
    <w:rsid w:val="00486D16"/>
    <w:rsid w:val="00490B34"/>
    <w:rsid w:val="00492971"/>
    <w:rsid w:val="00493654"/>
    <w:rsid w:val="00494E02"/>
    <w:rsid w:val="0049516F"/>
    <w:rsid w:val="0049556F"/>
    <w:rsid w:val="0049782A"/>
    <w:rsid w:val="004978B8"/>
    <w:rsid w:val="00497B41"/>
    <w:rsid w:val="004A192F"/>
    <w:rsid w:val="004A1FC0"/>
    <w:rsid w:val="004A3B03"/>
    <w:rsid w:val="004B3B27"/>
    <w:rsid w:val="004C1460"/>
    <w:rsid w:val="004C3953"/>
    <w:rsid w:val="004C434F"/>
    <w:rsid w:val="004C46FE"/>
    <w:rsid w:val="004C621F"/>
    <w:rsid w:val="004D297C"/>
    <w:rsid w:val="004D3D83"/>
    <w:rsid w:val="004D671C"/>
    <w:rsid w:val="004D67D8"/>
    <w:rsid w:val="004E0DF1"/>
    <w:rsid w:val="004E23BD"/>
    <w:rsid w:val="004E31FD"/>
    <w:rsid w:val="004E3A22"/>
    <w:rsid w:val="004E4685"/>
    <w:rsid w:val="004E4A78"/>
    <w:rsid w:val="004E601B"/>
    <w:rsid w:val="004E67E5"/>
    <w:rsid w:val="004E6FC0"/>
    <w:rsid w:val="004F0367"/>
    <w:rsid w:val="004F0C44"/>
    <w:rsid w:val="004F16D9"/>
    <w:rsid w:val="004F3415"/>
    <w:rsid w:val="005013FF"/>
    <w:rsid w:val="0050276C"/>
    <w:rsid w:val="00503663"/>
    <w:rsid w:val="00503B1B"/>
    <w:rsid w:val="00504215"/>
    <w:rsid w:val="00507AF5"/>
    <w:rsid w:val="00510230"/>
    <w:rsid w:val="00510AFD"/>
    <w:rsid w:val="005111A3"/>
    <w:rsid w:val="005126A5"/>
    <w:rsid w:val="005147B3"/>
    <w:rsid w:val="00515202"/>
    <w:rsid w:val="005155B6"/>
    <w:rsid w:val="00516946"/>
    <w:rsid w:val="00517564"/>
    <w:rsid w:val="00520C23"/>
    <w:rsid w:val="00520F47"/>
    <w:rsid w:val="0052610F"/>
    <w:rsid w:val="005277C2"/>
    <w:rsid w:val="00532F7E"/>
    <w:rsid w:val="0053308F"/>
    <w:rsid w:val="00533143"/>
    <w:rsid w:val="00533796"/>
    <w:rsid w:val="00536BA4"/>
    <w:rsid w:val="005404EE"/>
    <w:rsid w:val="00540B34"/>
    <w:rsid w:val="0055110C"/>
    <w:rsid w:val="00551CE6"/>
    <w:rsid w:val="00551D03"/>
    <w:rsid w:val="0055378A"/>
    <w:rsid w:val="005549E1"/>
    <w:rsid w:val="005618DD"/>
    <w:rsid w:val="00566856"/>
    <w:rsid w:val="0057092E"/>
    <w:rsid w:val="00572165"/>
    <w:rsid w:val="00572637"/>
    <w:rsid w:val="0057525A"/>
    <w:rsid w:val="005830D7"/>
    <w:rsid w:val="005856FA"/>
    <w:rsid w:val="00586D76"/>
    <w:rsid w:val="00590528"/>
    <w:rsid w:val="00592C6C"/>
    <w:rsid w:val="005A10D6"/>
    <w:rsid w:val="005A3B1C"/>
    <w:rsid w:val="005A4E79"/>
    <w:rsid w:val="005A68E8"/>
    <w:rsid w:val="005A73A8"/>
    <w:rsid w:val="005B2541"/>
    <w:rsid w:val="005B2A59"/>
    <w:rsid w:val="005C3C68"/>
    <w:rsid w:val="005C3E3C"/>
    <w:rsid w:val="005C4F6B"/>
    <w:rsid w:val="005C6D7B"/>
    <w:rsid w:val="005C7E08"/>
    <w:rsid w:val="005D07F1"/>
    <w:rsid w:val="005D4EEE"/>
    <w:rsid w:val="005D7986"/>
    <w:rsid w:val="005E1EBC"/>
    <w:rsid w:val="005E2795"/>
    <w:rsid w:val="005E7307"/>
    <w:rsid w:val="005F59CE"/>
    <w:rsid w:val="005F793E"/>
    <w:rsid w:val="00602623"/>
    <w:rsid w:val="006028F2"/>
    <w:rsid w:val="00602EB0"/>
    <w:rsid w:val="00604216"/>
    <w:rsid w:val="00604AFF"/>
    <w:rsid w:val="00605EAF"/>
    <w:rsid w:val="00610964"/>
    <w:rsid w:val="00610D62"/>
    <w:rsid w:val="00612C39"/>
    <w:rsid w:val="00612D03"/>
    <w:rsid w:val="00615DEB"/>
    <w:rsid w:val="00616745"/>
    <w:rsid w:val="00617445"/>
    <w:rsid w:val="00617530"/>
    <w:rsid w:val="00617F82"/>
    <w:rsid w:val="006234C2"/>
    <w:rsid w:val="006240C2"/>
    <w:rsid w:val="00624735"/>
    <w:rsid w:val="00624E4A"/>
    <w:rsid w:val="00627394"/>
    <w:rsid w:val="00630320"/>
    <w:rsid w:val="0063176B"/>
    <w:rsid w:val="00634F2D"/>
    <w:rsid w:val="00635A87"/>
    <w:rsid w:val="006363FE"/>
    <w:rsid w:val="0064283F"/>
    <w:rsid w:val="00644502"/>
    <w:rsid w:val="00644BD8"/>
    <w:rsid w:val="006454E7"/>
    <w:rsid w:val="00646A07"/>
    <w:rsid w:val="00651D79"/>
    <w:rsid w:val="006552D2"/>
    <w:rsid w:val="006552FE"/>
    <w:rsid w:val="00657412"/>
    <w:rsid w:val="0066062C"/>
    <w:rsid w:val="00661385"/>
    <w:rsid w:val="006625D5"/>
    <w:rsid w:val="00662C24"/>
    <w:rsid w:val="00664170"/>
    <w:rsid w:val="00664239"/>
    <w:rsid w:val="00666B85"/>
    <w:rsid w:val="006706BD"/>
    <w:rsid w:val="00681526"/>
    <w:rsid w:val="006830D6"/>
    <w:rsid w:val="00684D5E"/>
    <w:rsid w:val="00687346"/>
    <w:rsid w:val="00693D86"/>
    <w:rsid w:val="00695189"/>
    <w:rsid w:val="006959CD"/>
    <w:rsid w:val="00696426"/>
    <w:rsid w:val="006A1924"/>
    <w:rsid w:val="006A349B"/>
    <w:rsid w:val="006A731A"/>
    <w:rsid w:val="006B1367"/>
    <w:rsid w:val="006B29F4"/>
    <w:rsid w:val="006B6827"/>
    <w:rsid w:val="006B7249"/>
    <w:rsid w:val="006C13EB"/>
    <w:rsid w:val="006C52DD"/>
    <w:rsid w:val="006C530A"/>
    <w:rsid w:val="006C5DCB"/>
    <w:rsid w:val="006D35AA"/>
    <w:rsid w:val="006D482F"/>
    <w:rsid w:val="006D4951"/>
    <w:rsid w:val="006D4F07"/>
    <w:rsid w:val="006E24A9"/>
    <w:rsid w:val="006E7478"/>
    <w:rsid w:val="006F21B2"/>
    <w:rsid w:val="006F48DB"/>
    <w:rsid w:val="006F5769"/>
    <w:rsid w:val="00700D07"/>
    <w:rsid w:val="00701B4C"/>
    <w:rsid w:val="0070219C"/>
    <w:rsid w:val="007054BB"/>
    <w:rsid w:val="0071069B"/>
    <w:rsid w:val="007114C1"/>
    <w:rsid w:val="0072138E"/>
    <w:rsid w:val="00723C8C"/>
    <w:rsid w:val="00741D97"/>
    <w:rsid w:val="00746E87"/>
    <w:rsid w:val="00747DCE"/>
    <w:rsid w:val="00750A88"/>
    <w:rsid w:val="00756375"/>
    <w:rsid w:val="007563DB"/>
    <w:rsid w:val="00756540"/>
    <w:rsid w:val="007604AC"/>
    <w:rsid w:val="00765318"/>
    <w:rsid w:val="00765559"/>
    <w:rsid w:val="00766F88"/>
    <w:rsid w:val="00772ABA"/>
    <w:rsid w:val="00773732"/>
    <w:rsid w:val="00773C68"/>
    <w:rsid w:val="0077516F"/>
    <w:rsid w:val="00775ACF"/>
    <w:rsid w:val="007767C5"/>
    <w:rsid w:val="00781980"/>
    <w:rsid w:val="007819D6"/>
    <w:rsid w:val="00781AB5"/>
    <w:rsid w:val="00787012"/>
    <w:rsid w:val="0079012C"/>
    <w:rsid w:val="00790818"/>
    <w:rsid w:val="0079193B"/>
    <w:rsid w:val="007929E0"/>
    <w:rsid w:val="00792B79"/>
    <w:rsid w:val="00797008"/>
    <w:rsid w:val="007A3175"/>
    <w:rsid w:val="007A398F"/>
    <w:rsid w:val="007A5CFE"/>
    <w:rsid w:val="007B2D79"/>
    <w:rsid w:val="007B6353"/>
    <w:rsid w:val="007B660D"/>
    <w:rsid w:val="007B7807"/>
    <w:rsid w:val="007B7A73"/>
    <w:rsid w:val="007C1BEE"/>
    <w:rsid w:val="007C1DEB"/>
    <w:rsid w:val="007C283C"/>
    <w:rsid w:val="007C4649"/>
    <w:rsid w:val="007C47C5"/>
    <w:rsid w:val="007C68BE"/>
    <w:rsid w:val="007D0284"/>
    <w:rsid w:val="007D2D45"/>
    <w:rsid w:val="007D574A"/>
    <w:rsid w:val="007E10AD"/>
    <w:rsid w:val="007E5DCE"/>
    <w:rsid w:val="007E636B"/>
    <w:rsid w:val="007F304E"/>
    <w:rsid w:val="007F360D"/>
    <w:rsid w:val="007F3AE1"/>
    <w:rsid w:val="007F6699"/>
    <w:rsid w:val="00801984"/>
    <w:rsid w:val="008023F8"/>
    <w:rsid w:val="00803FCF"/>
    <w:rsid w:val="00804B3D"/>
    <w:rsid w:val="008066D1"/>
    <w:rsid w:val="00806B5C"/>
    <w:rsid w:val="00806B6C"/>
    <w:rsid w:val="00810038"/>
    <w:rsid w:val="0081051A"/>
    <w:rsid w:val="00811069"/>
    <w:rsid w:val="00813929"/>
    <w:rsid w:val="008147B9"/>
    <w:rsid w:val="008200F8"/>
    <w:rsid w:val="00820765"/>
    <w:rsid w:val="00823E07"/>
    <w:rsid w:val="008250AD"/>
    <w:rsid w:val="00826361"/>
    <w:rsid w:val="00826CB2"/>
    <w:rsid w:val="008273CC"/>
    <w:rsid w:val="00827FE5"/>
    <w:rsid w:val="00830D84"/>
    <w:rsid w:val="008352D8"/>
    <w:rsid w:val="00835406"/>
    <w:rsid w:val="00840218"/>
    <w:rsid w:val="00841D7D"/>
    <w:rsid w:val="00842423"/>
    <w:rsid w:val="0084428A"/>
    <w:rsid w:val="0084451B"/>
    <w:rsid w:val="008453B6"/>
    <w:rsid w:val="008459C5"/>
    <w:rsid w:val="00850A3B"/>
    <w:rsid w:val="0086408F"/>
    <w:rsid w:val="008671BC"/>
    <w:rsid w:val="00870FEB"/>
    <w:rsid w:val="0087133B"/>
    <w:rsid w:val="00873B45"/>
    <w:rsid w:val="00874D4C"/>
    <w:rsid w:val="0087673D"/>
    <w:rsid w:val="00877EA2"/>
    <w:rsid w:val="008837F8"/>
    <w:rsid w:val="0088690B"/>
    <w:rsid w:val="00886CF7"/>
    <w:rsid w:val="00891141"/>
    <w:rsid w:val="00894A22"/>
    <w:rsid w:val="00895DEE"/>
    <w:rsid w:val="008A00FD"/>
    <w:rsid w:val="008A021D"/>
    <w:rsid w:val="008A0260"/>
    <w:rsid w:val="008A1BD7"/>
    <w:rsid w:val="008A35A3"/>
    <w:rsid w:val="008A3964"/>
    <w:rsid w:val="008A3F84"/>
    <w:rsid w:val="008A6DA4"/>
    <w:rsid w:val="008A7B33"/>
    <w:rsid w:val="008B549F"/>
    <w:rsid w:val="008B625F"/>
    <w:rsid w:val="008B7B17"/>
    <w:rsid w:val="008C0480"/>
    <w:rsid w:val="008C397A"/>
    <w:rsid w:val="008C4A96"/>
    <w:rsid w:val="008C7F06"/>
    <w:rsid w:val="008D079F"/>
    <w:rsid w:val="008D1037"/>
    <w:rsid w:val="008D610F"/>
    <w:rsid w:val="008D7A35"/>
    <w:rsid w:val="008D7B0C"/>
    <w:rsid w:val="008E39E8"/>
    <w:rsid w:val="008E5C12"/>
    <w:rsid w:val="008E69D1"/>
    <w:rsid w:val="008F08F4"/>
    <w:rsid w:val="008F1669"/>
    <w:rsid w:val="008F1967"/>
    <w:rsid w:val="008F1FE6"/>
    <w:rsid w:val="008F302A"/>
    <w:rsid w:val="008F4F1F"/>
    <w:rsid w:val="008F5702"/>
    <w:rsid w:val="008F7268"/>
    <w:rsid w:val="00901C9B"/>
    <w:rsid w:val="009021C6"/>
    <w:rsid w:val="0090253F"/>
    <w:rsid w:val="00903E09"/>
    <w:rsid w:val="009145C4"/>
    <w:rsid w:val="00914761"/>
    <w:rsid w:val="00923C02"/>
    <w:rsid w:val="0092419C"/>
    <w:rsid w:val="00925B7F"/>
    <w:rsid w:val="009260A3"/>
    <w:rsid w:val="00936833"/>
    <w:rsid w:val="00936A18"/>
    <w:rsid w:val="009413B6"/>
    <w:rsid w:val="00941AD5"/>
    <w:rsid w:val="00941B36"/>
    <w:rsid w:val="0094269E"/>
    <w:rsid w:val="00943394"/>
    <w:rsid w:val="00945507"/>
    <w:rsid w:val="00946F8D"/>
    <w:rsid w:val="00950563"/>
    <w:rsid w:val="009516AC"/>
    <w:rsid w:val="00951DB6"/>
    <w:rsid w:val="0095485B"/>
    <w:rsid w:val="009567A4"/>
    <w:rsid w:val="0096087B"/>
    <w:rsid w:val="00965B6F"/>
    <w:rsid w:val="00967181"/>
    <w:rsid w:val="0097073E"/>
    <w:rsid w:val="00975F79"/>
    <w:rsid w:val="00976C60"/>
    <w:rsid w:val="009774CA"/>
    <w:rsid w:val="009806AB"/>
    <w:rsid w:val="00982452"/>
    <w:rsid w:val="00982FFF"/>
    <w:rsid w:val="009833E6"/>
    <w:rsid w:val="00983BAD"/>
    <w:rsid w:val="009851E1"/>
    <w:rsid w:val="0098614D"/>
    <w:rsid w:val="00992AB7"/>
    <w:rsid w:val="00993ED6"/>
    <w:rsid w:val="00994947"/>
    <w:rsid w:val="009A406E"/>
    <w:rsid w:val="009A4312"/>
    <w:rsid w:val="009A4DDF"/>
    <w:rsid w:val="009A5E47"/>
    <w:rsid w:val="009B0B41"/>
    <w:rsid w:val="009B2330"/>
    <w:rsid w:val="009B2B5E"/>
    <w:rsid w:val="009B3FE3"/>
    <w:rsid w:val="009B4874"/>
    <w:rsid w:val="009B6369"/>
    <w:rsid w:val="009C1CD0"/>
    <w:rsid w:val="009C66DF"/>
    <w:rsid w:val="009C7F73"/>
    <w:rsid w:val="009D252F"/>
    <w:rsid w:val="009D2FDE"/>
    <w:rsid w:val="009D35F2"/>
    <w:rsid w:val="009D5FB1"/>
    <w:rsid w:val="009D60ED"/>
    <w:rsid w:val="009D6E6B"/>
    <w:rsid w:val="009D70CB"/>
    <w:rsid w:val="009E6642"/>
    <w:rsid w:val="009E6BFA"/>
    <w:rsid w:val="009E6DE9"/>
    <w:rsid w:val="009F1479"/>
    <w:rsid w:val="009F22A0"/>
    <w:rsid w:val="009F4955"/>
    <w:rsid w:val="00A003D4"/>
    <w:rsid w:val="00A00852"/>
    <w:rsid w:val="00A02365"/>
    <w:rsid w:val="00A0664C"/>
    <w:rsid w:val="00A103B7"/>
    <w:rsid w:val="00A10983"/>
    <w:rsid w:val="00A10B13"/>
    <w:rsid w:val="00A10E85"/>
    <w:rsid w:val="00A145F6"/>
    <w:rsid w:val="00A15223"/>
    <w:rsid w:val="00A15781"/>
    <w:rsid w:val="00A17180"/>
    <w:rsid w:val="00A203FB"/>
    <w:rsid w:val="00A20568"/>
    <w:rsid w:val="00A23762"/>
    <w:rsid w:val="00A24F46"/>
    <w:rsid w:val="00A25C1A"/>
    <w:rsid w:val="00A26C46"/>
    <w:rsid w:val="00A2744F"/>
    <w:rsid w:val="00A27494"/>
    <w:rsid w:val="00A30DCC"/>
    <w:rsid w:val="00A34F30"/>
    <w:rsid w:val="00A37648"/>
    <w:rsid w:val="00A37CBE"/>
    <w:rsid w:val="00A442D3"/>
    <w:rsid w:val="00A44A3F"/>
    <w:rsid w:val="00A44E3C"/>
    <w:rsid w:val="00A45509"/>
    <w:rsid w:val="00A5233C"/>
    <w:rsid w:val="00A5291A"/>
    <w:rsid w:val="00A566B9"/>
    <w:rsid w:val="00A646DD"/>
    <w:rsid w:val="00A71329"/>
    <w:rsid w:val="00A75969"/>
    <w:rsid w:val="00A8099F"/>
    <w:rsid w:val="00A81C9F"/>
    <w:rsid w:val="00A8295E"/>
    <w:rsid w:val="00A83E35"/>
    <w:rsid w:val="00A8680D"/>
    <w:rsid w:val="00A90836"/>
    <w:rsid w:val="00A91D16"/>
    <w:rsid w:val="00A91DFA"/>
    <w:rsid w:val="00A94110"/>
    <w:rsid w:val="00A9463B"/>
    <w:rsid w:val="00A96161"/>
    <w:rsid w:val="00A96B57"/>
    <w:rsid w:val="00AA03AF"/>
    <w:rsid w:val="00AA150F"/>
    <w:rsid w:val="00AA2CA8"/>
    <w:rsid w:val="00AB1CD5"/>
    <w:rsid w:val="00AB2748"/>
    <w:rsid w:val="00AB2E99"/>
    <w:rsid w:val="00AB6E21"/>
    <w:rsid w:val="00AC0F7A"/>
    <w:rsid w:val="00AC243E"/>
    <w:rsid w:val="00AC5CC4"/>
    <w:rsid w:val="00AD1A88"/>
    <w:rsid w:val="00AD2968"/>
    <w:rsid w:val="00AD3523"/>
    <w:rsid w:val="00AE3FB7"/>
    <w:rsid w:val="00AE74E0"/>
    <w:rsid w:val="00AF0B25"/>
    <w:rsid w:val="00AF216C"/>
    <w:rsid w:val="00AF35E0"/>
    <w:rsid w:val="00AF3EC6"/>
    <w:rsid w:val="00AF514F"/>
    <w:rsid w:val="00B01C22"/>
    <w:rsid w:val="00B13D75"/>
    <w:rsid w:val="00B211B4"/>
    <w:rsid w:val="00B21D5E"/>
    <w:rsid w:val="00B241BB"/>
    <w:rsid w:val="00B26910"/>
    <w:rsid w:val="00B277C5"/>
    <w:rsid w:val="00B33855"/>
    <w:rsid w:val="00B35F73"/>
    <w:rsid w:val="00B3604E"/>
    <w:rsid w:val="00B36395"/>
    <w:rsid w:val="00B37EC0"/>
    <w:rsid w:val="00B42DD0"/>
    <w:rsid w:val="00B44B58"/>
    <w:rsid w:val="00B44E00"/>
    <w:rsid w:val="00B52E67"/>
    <w:rsid w:val="00B566BE"/>
    <w:rsid w:val="00B579D7"/>
    <w:rsid w:val="00B6086F"/>
    <w:rsid w:val="00B613EC"/>
    <w:rsid w:val="00B7140F"/>
    <w:rsid w:val="00B7266A"/>
    <w:rsid w:val="00B743F5"/>
    <w:rsid w:val="00B74E42"/>
    <w:rsid w:val="00B80D0E"/>
    <w:rsid w:val="00B814B5"/>
    <w:rsid w:val="00B81539"/>
    <w:rsid w:val="00B8196F"/>
    <w:rsid w:val="00B82B5D"/>
    <w:rsid w:val="00B84693"/>
    <w:rsid w:val="00B8493C"/>
    <w:rsid w:val="00B87CD6"/>
    <w:rsid w:val="00B91F7F"/>
    <w:rsid w:val="00B97222"/>
    <w:rsid w:val="00B97E38"/>
    <w:rsid w:val="00BA43A9"/>
    <w:rsid w:val="00BA4D11"/>
    <w:rsid w:val="00BA4D13"/>
    <w:rsid w:val="00BC1DE7"/>
    <w:rsid w:val="00BC7A94"/>
    <w:rsid w:val="00BD188C"/>
    <w:rsid w:val="00BD1C82"/>
    <w:rsid w:val="00BD5D0C"/>
    <w:rsid w:val="00BE2713"/>
    <w:rsid w:val="00BE4570"/>
    <w:rsid w:val="00BE66C4"/>
    <w:rsid w:val="00BF1907"/>
    <w:rsid w:val="00BF4BC4"/>
    <w:rsid w:val="00BF7E53"/>
    <w:rsid w:val="00C03FA0"/>
    <w:rsid w:val="00C04E45"/>
    <w:rsid w:val="00C05422"/>
    <w:rsid w:val="00C0566D"/>
    <w:rsid w:val="00C10FED"/>
    <w:rsid w:val="00C13415"/>
    <w:rsid w:val="00C144AC"/>
    <w:rsid w:val="00C1598F"/>
    <w:rsid w:val="00C175AF"/>
    <w:rsid w:val="00C20295"/>
    <w:rsid w:val="00C22266"/>
    <w:rsid w:val="00C22D0D"/>
    <w:rsid w:val="00C23342"/>
    <w:rsid w:val="00C23472"/>
    <w:rsid w:val="00C2793A"/>
    <w:rsid w:val="00C30296"/>
    <w:rsid w:val="00C3359A"/>
    <w:rsid w:val="00C34863"/>
    <w:rsid w:val="00C37DA7"/>
    <w:rsid w:val="00C4677E"/>
    <w:rsid w:val="00C47BD6"/>
    <w:rsid w:val="00C53FF2"/>
    <w:rsid w:val="00C55DDE"/>
    <w:rsid w:val="00C56DB2"/>
    <w:rsid w:val="00C56EA6"/>
    <w:rsid w:val="00C63639"/>
    <w:rsid w:val="00C63A6A"/>
    <w:rsid w:val="00C63A78"/>
    <w:rsid w:val="00C63FAA"/>
    <w:rsid w:val="00C6792B"/>
    <w:rsid w:val="00C67A89"/>
    <w:rsid w:val="00C718F3"/>
    <w:rsid w:val="00C725E5"/>
    <w:rsid w:val="00C72D1C"/>
    <w:rsid w:val="00C736C3"/>
    <w:rsid w:val="00C744B5"/>
    <w:rsid w:val="00C75FB1"/>
    <w:rsid w:val="00C76C53"/>
    <w:rsid w:val="00C821BF"/>
    <w:rsid w:val="00C83D19"/>
    <w:rsid w:val="00C841B8"/>
    <w:rsid w:val="00C85AB9"/>
    <w:rsid w:val="00C86615"/>
    <w:rsid w:val="00C9489A"/>
    <w:rsid w:val="00C97EF4"/>
    <w:rsid w:val="00CA08D6"/>
    <w:rsid w:val="00CA59DD"/>
    <w:rsid w:val="00CA5D40"/>
    <w:rsid w:val="00CB0332"/>
    <w:rsid w:val="00CB42AF"/>
    <w:rsid w:val="00CC0B15"/>
    <w:rsid w:val="00CC5C9E"/>
    <w:rsid w:val="00CC734B"/>
    <w:rsid w:val="00CC771E"/>
    <w:rsid w:val="00CC7B61"/>
    <w:rsid w:val="00CD021A"/>
    <w:rsid w:val="00CD11AA"/>
    <w:rsid w:val="00CD2772"/>
    <w:rsid w:val="00CD375A"/>
    <w:rsid w:val="00CD3A39"/>
    <w:rsid w:val="00CD55AA"/>
    <w:rsid w:val="00CE006D"/>
    <w:rsid w:val="00CE172C"/>
    <w:rsid w:val="00CE2AD1"/>
    <w:rsid w:val="00CE56BD"/>
    <w:rsid w:val="00CF0DD8"/>
    <w:rsid w:val="00CF1C26"/>
    <w:rsid w:val="00CF233E"/>
    <w:rsid w:val="00CF24A9"/>
    <w:rsid w:val="00CF2C9E"/>
    <w:rsid w:val="00CF442A"/>
    <w:rsid w:val="00CF7959"/>
    <w:rsid w:val="00CF7C49"/>
    <w:rsid w:val="00D029E1"/>
    <w:rsid w:val="00D03175"/>
    <w:rsid w:val="00D06163"/>
    <w:rsid w:val="00D06820"/>
    <w:rsid w:val="00D07C19"/>
    <w:rsid w:val="00D14482"/>
    <w:rsid w:val="00D172EF"/>
    <w:rsid w:val="00D201B0"/>
    <w:rsid w:val="00D22555"/>
    <w:rsid w:val="00D336A5"/>
    <w:rsid w:val="00D40786"/>
    <w:rsid w:val="00D52917"/>
    <w:rsid w:val="00D529A6"/>
    <w:rsid w:val="00D5324D"/>
    <w:rsid w:val="00D6250F"/>
    <w:rsid w:val="00D62594"/>
    <w:rsid w:val="00D63B27"/>
    <w:rsid w:val="00D64F62"/>
    <w:rsid w:val="00D81583"/>
    <w:rsid w:val="00D83529"/>
    <w:rsid w:val="00D8361F"/>
    <w:rsid w:val="00D85ED8"/>
    <w:rsid w:val="00D870E9"/>
    <w:rsid w:val="00D937F2"/>
    <w:rsid w:val="00D95FD4"/>
    <w:rsid w:val="00D97C22"/>
    <w:rsid w:val="00DA726A"/>
    <w:rsid w:val="00DB0195"/>
    <w:rsid w:val="00DB2566"/>
    <w:rsid w:val="00DB5ED9"/>
    <w:rsid w:val="00DB70C3"/>
    <w:rsid w:val="00DB7673"/>
    <w:rsid w:val="00DC3D63"/>
    <w:rsid w:val="00DC4C27"/>
    <w:rsid w:val="00DC5356"/>
    <w:rsid w:val="00DC640F"/>
    <w:rsid w:val="00DC6BE3"/>
    <w:rsid w:val="00DD0050"/>
    <w:rsid w:val="00DD07B8"/>
    <w:rsid w:val="00DD3018"/>
    <w:rsid w:val="00DD3363"/>
    <w:rsid w:val="00DD3EB2"/>
    <w:rsid w:val="00DD4F64"/>
    <w:rsid w:val="00DD5ADF"/>
    <w:rsid w:val="00DD72D1"/>
    <w:rsid w:val="00DD794A"/>
    <w:rsid w:val="00DE0ECD"/>
    <w:rsid w:val="00DE36F4"/>
    <w:rsid w:val="00DE4152"/>
    <w:rsid w:val="00DE62A9"/>
    <w:rsid w:val="00DE6995"/>
    <w:rsid w:val="00DF2742"/>
    <w:rsid w:val="00DF4C40"/>
    <w:rsid w:val="00DF706E"/>
    <w:rsid w:val="00E004B7"/>
    <w:rsid w:val="00E037AA"/>
    <w:rsid w:val="00E04134"/>
    <w:rsid w:val="00E06A81"/>
    <w:rsid w:val="00E06F11"/>
    <w:rsid w:val="00E07CCB"/>
    <w:rsid w:val="00E16223"/>
    <w:rsid w:val="00E1718B"/>
    <w:rsid w:val="00E17638"/>
    <w:rsid w:val="00E24297"/>
    <w:rsid w:val="00E26C46"/>
    <w:rsid w:val="00E309E3"/>
    <w:rsid w:val="00E331DA"/>
    <w:rsid w:val="00E33A47"/>
    <w:rsid w:val="00E34EE8"/>
    <w:rsid w:val="00E36AB4"/>
    <w:rsid w:val="00E41E58"/>
    <w:rsid w:val="00E42673"/>
    <w:rsid w:val="00E4469F"/>
    <w:rsid w:val="00E4485C"/>
    <w:rsid w:val="00E4540D"/>
    <w:rsid w:val="00E4554E"/>
    <w:rsid w:val="00E45A7B"/>
    <w:rsid w:val="00E46602"/>
    <w:rsid w:val="00E51B2C"/>
    <w:rsid w:val="00E550FF"/>
    <w:rsid w:val="00E56E15"/>
    <w:rsid w:val="00E57E03"/>
    <w:rsid w:val="00E57F2A"/>
    <w:rsid w:val="00E61165"/>
    <w:rsid w:val="00E62330"/>
    <w:rsid w:val="00E648BD"/>
    <w:rsid w:val="00E64E42"/>
    <w:rsid w:val="00E66868"/>
    <w:rsid w:val="00E66D15"/>
    <w:rsid w:val="00E739AC"/>
    <w:rsid w:val="00E74102"/>
    <w:rsid w:val="00E74DC6"/>
    <w:rsid w:val="00E74EFF"/>
    <w:rsid w:val="00E8076F"/>
    <w:rsid w:val="00E80FC0"/>
    <w:rsid w:val="00E812EF"/>
    <w:rsid w:val="00E83462"/>
    <w:rsid w:val="00E83DDB"/>
    <w:rsid w:val="00E86EDC"/>
    <w:rsid w:val="00E90DB6"/>
    <w:rsid w:val="00E92BEB"/>
    <w:rsid w:val="00E93523"/>
    <w:rsid w:val="00EA75E1"/>
    <w:rsid w:val="00EA7D09"/>
    <w:rsid w:val="00EB1512"/>
    <w:rsid w:val="00EB2D63"/>
    <w:rsid w:val="00EB7931"/>
    <w:rsid w:val="00EC2620"/>
    <w:rsid w:val="00EC3329"/>
    <w:rsid w:val="00EC4BF7"/>
    <w:rsid w:val="00EC4D6A"/>
    <w:rsid w:val="00EC5183"/>
    <w:rsid w:val="00EC7283"/>
    <w:rsid w:val="00ED2418"/>
    <w:rsid w:val="00ED2586"/>
    <w:rsid w:val="00ED3559"/>
    <w:rsid w:val="00ED3B32"/>
    <w:rsid w:val="00ED4348"/>
    <w:rsid w:val="00ED4873"/>
    <w:rsid w:val="00ED7A8F"/>
    <w:rsid w:val="00EE0F91"/>
    <w:rsid w:val="00EE23BE"/>
    <w:rsid w:val="00EE2FA1"/>
    <w:rsid w:val="00EE3533"/>
    <w:rsid w:val="00EE5961"/>
    <w:rsid w:val="00EE7F8D"/>
    <w:rsid w:val="00EF47BC"/>
    <w:rsid w:val="00EF4FE0"/>
    <w:rsid w:val="00EF57F5"/>
    <w:rsid w:val="00EF588D"/>
    <w:rsid w:val="00EF6B39"/>
    <w:rsid w:val="00F01898"/>
    <w:rsid w:val="00F04B3E"/>
    <w:rsid w:val="00F10F55"/>
    <w:rsid w:val="00F12D6D"/>
    <w:rsid w:val="00F12FE5"/>
    <w:rsid w:val="00F14246"/>
    <w:rsid w:val="00F1490E"/>
    <w:rsid w:val="00F1589D"/>
    <w:rsid w:val="00F17536"/>
    <w:rsid w:val="00F24B09"/>
    <w:rsid w:val="00F27215"/>
    <w:rsid w:val="00F321F2"/>
    <w:rsid w:val="00F3293E"/>
    <w:rsid w:val="00F33994"/>
    <w:rsid w:val="00F36527"/>
    <w:rsid w:val="00F41B64"/>
    <w:rsid w:val="00F4540D"/>
    <w:rsid w:val="00F4785E"/>
    <w:rsid w:val="00F52EE1"/>
    <w:rsid w:val="00F55A6B"/>
    <w:rsid w:val="00F56081"/>
    <w:rsid w:val="00F65CAF"/>
    <w:rsid w:val="00F67A2C"/>
    <w:rsid w:val="00F72CC7"/>
    <w:rsid w:val="00F74976"/>
    <w:rsid w:val="00F80090"/>
    <w:rsid w:val="00F8148D"/>
    <w:rsid w:val="00F82461"/>
    <w:rsid w:val="00F87104"/>
    <w:rsid w:val="00F92177"/>
    <w:rsid w:val="00F93EEB"/>
    <w:rsid w:val="00F95021"/>
    <w:rsid w:val="00F96FD4"/>
    <w:rsid w:val="00F97DBF"/>
    <w:rsid w:val="00FA03D5"/>
    <w:rsid w:val="00FA43B3"/>
    <w:rsid w:val="00FA4B35"/>
    <w:rsid w:val="00FA5D61"/>
    <w:rsid w:val="00FA6933"/>
    <w:rsid w:val="00FB3ABD"/>
    <w:rsid w:val="00FB6481"/>
    <w:rsid w:val="00FB76A4"/>
    <w:rsid w:val="00FC0221"/>
    <w:rsid w:val="00FC6D39"/>
    <w:rsid w:val="00FD09AD"/>
    <w:rsid w:val="00FD2AE2"/>
    <w:rsid w:val="00FD3FDC"/>
    <w:rsid w:val="00FD46B9"/>
    <w:rsid w:val="00FD61B9"/>
    <w:rsid w:val="00FD701A"/>
    <w:rsid w:val="00FE2166"/>
    <w:rsid w:val="00FE5B34"/>
    <w:rsid w:val="00FE68DF"/>
    <w:rsid w:val="00FF0AAC"/>
    <w:rsid w:val="00FF17AD"/>
    <w:rsid w:val="00FF60A6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948C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F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81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9516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516AC"/>
  </w:style>
  <w:style w:type="table" w:styleId="TableGridLight">
    <w:name w:val="Grid Table Light"/>
    <w:basedOn w:val="TableNormal"/>
    <w:uiPriority w:val="40"/>
    <w:rsid w:val="009516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7A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AE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94947"/>
    <w:pPr>
      <w:spacing w:after="0" w:line="240" w:lineRule="auto"/>
    </w:pPr>
  </w:style>
  <w:style w:type="table" w:styleId="TableGrid">
    <w:name w:val="Table Grid"/>
    <w:basedOn w:val="TableNormal"/>
    <w:uiPriority w:val="59"/>
    <w:rsid w:val="00B74E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09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56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2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DC2D9-DE22-4E2C-99DB-86B6B8771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9-23T19:59:00Z</dcterms:created>
  <dcterms:modified xsi:type="dcterms:W3CDTF">2022-09-23T21:03:00Z</dcterms:modified>
</cp:coreProperties>
</file>